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28555" w14:textId="44B5FC56" w:rsidR="00CB693F" w:rsidRDefault="00356C1F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  <w:r w:rsidRPr="00356C1F">
        <w:rPr>
          <w:b/>
          <w:noProof/>
          <w:color w:val="808080" w:themeColor="background1" w:themeShade="80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6ECC7040" wp14:editId="67F89096">
            <wp:simplePos x="0" y="0"/>
            <wp:positionH relativeFrom="column">
              <wp:posOffset>4544695</wp:posOffset>
            </wp:positionH>
            <wp:positionV relativeFrom="paragraph">
              <wp:posOffset>-43180</wp:posOffset>
            </wp:positionV>
            <wp:extent cx="2126864" cy="423023"/>
            <wp:effectExtent l="0" t="0" r="698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6864" cy="4230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808080" w:themeColor="background1" w:themeShade="80"/>
          <w:sz w:val="52"/>
        </w:rPr>
        <w:t xml:space="preserve">MODELLO </w:t>
      </w:r>
      <w:r w:rsidR="00D25122">
        <w:rPr>
          <w:b/>
          <w:color w:val="808080" w:themeColor="background1" w:themeShade="80"/>
          <w:sz w:val="52"/>
          <w:szCs w:val="52"/>
        </w:rPr>
        <w:br/>
      </w:r>
      <w:r>
        <w:rPr>
          <w:b/>
          <w:color w:val="808080" w:themeColor="background1" w:themeShade="80"/>
          <w:sz w:val="52"/>
        </w:rPr>
        <w:t>DI PROPOSTA DI PROGETTO</w:t>
      </w:r>
      <w:r w:rsidRPr="00356C1F">
        <w:rPr>
          <w:b/>
          <w:color w:val="808080" w:themeColor="background1" w:themeShade="80"/>
          <w:sz w:val="52"/>
          <w:szCs w:val="52"/>
        </w:rPr>
        <w:br/>
      </w:r>
    </w:p>
    <w:p w14:paraId="7B168777" w14:textId="77777777" w:rsidR="00001869" w:rsidRDefault="00001869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</w:p>
    <w:p w14:paraId="27A33226" w14:textId="77777777" w:rsidR="00CF204A" w:rsidRDefault="00CF204A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</w:p>
    <w:p w14:paraId="5BECB358" w14:textId="77777777" w:rsidR="00D25122" w:rsidRPr="00D0504F" w:rsidRDefault="00D25122" w:rsidP="00D25122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NOME DEL PROGETTO</w:t>
      </w:r>
    </w:p>
    <w:p w14:paraId="22A916BB" w14:textId="1EBB1ACC" w:rsidR="00D25122" w:rsidRPr="00D25122" w:rsidRDefault="00D25122" w:rsidP="00D25122">
      <w:pPr>
        <w:pStyle w:val="NoSpacing"/>
        <w:spacing w:after="100" w:afterAutospacing="1"/>
        <w:rPr>
          <w:rFonts w:ascii="Century Gothic" w:hAnsi="Century Gothic"/>
          <w:color w:val="808080" w:themeColor="background1" w:themeShade="80"/>
          <w:sz w:val="48"/>
          <w:szCs w:val="48"/>
        </w:rPr>
      </w:pPr>
      <w:r>
        <w:rPr>
          <w:rFonts w:ascii="Century Gothic" w:hAnsi="Century Gothic"/>
          <w:color w:val="808080" w:themeColor="background1" w:themeShade="80"/>
          <w:sz w:val="48"/>
        </w:rPr>
        <w:t>PROPOSTA DI PROGETTO</w:t>
      </w:r>
    </w:p>
    <w:p w14:paraId="4BD9BCA7" w14:textId="2B7171F7" w:rsidR="00D25122" w:rsidRDefault="00001869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b/>
          <w:noProof/>
          <w:color w:val="808080" w:themeColor="background1" w:themeShade="80"/>
          <w:sz w:val="52"/>
          <w:szCs w:val="52"/>
        </w:rPr>
        <w:drawing>
          <wp:anchor distT="0" distB="0" distL="114300" distR="114300" simplePos="0" relativeHeight="251660288" behindDoc="1" locked="0" layoutInCell="1" allowOverlap="1" wp14:anchorId="32C91B62" wp14:editId="3D2B0781">
            <wp:simplePos x="0" y="0"/>
            <wp:positionH relativeFrom="column">
              <wp:posOffset>2716578</wp:posOffset>
            </wp:positionH>
            <wp:positionV relativeFrom="page">
              <wp:posOffset>4470045</wp:posOffset>
            </wp:positionV>
            <wp:extent cx="3999345" cy="4835454"/>
            <wp:effectExtent l="0" t="0" r="1270" b="3810"/>
            <wp:wrapNone/>
            <wp:docPr id="1228028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028888" name="Picture 122802888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812" cy="4836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54210" w14:textId="7B593C3A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5ABE352" w14:textId="75AA905F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B273FC3" w14:textId="6EB190BB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  <w:r>
        <w:rPr>
          <w:rFonts w:ascii="Century Gothic" w:hAnsi="Century Gothic"/>
          <w:caps/>
          <w:color w:val="595959" w:themeColor="text1" w:themeTint="A6"/>
          <w:sz w:val="24"/>
        </w:rPr>
        <w:t xml:space="preserve">preparato per 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br/>
      </w:r>
      <w:r w:rsidRPr="00D25122">
        <w:rPr>
          <w:rFonts w:ascii="Century Gothic" w:hAnsi="Century Gothic"/>
          <w:caps/>
          <w:color w:val="262626" w:themeColor="text1" w:themeTint="D9"/>
          <w:sz w:val="40"/>
          <w:szCs w:val="40"/>
        </w:rPr>
        <w:t>NOME cliente</w:t>
      </w:r>
    </w:p>
    <w:p w14:paraId="256B07DD" w14:textId="66D38C67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</w:p>
    <w:p w14:paraId="4F2B0100" w14:textId="0E609BFE" w:rsidR="00D25122" w:rsidRP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4"/>
          <w:szCs w:val="24"/>
        </w:rPr>
      </w:pPr>
      <w:r>
        <w:rPr>
          <w:rFonts w:ascii="Century Gothic" w:hAnsi="Century Gothic"/>
          <w:caps/>
          <w:color w:val="595959" w:themeColor="text1" w:themeTint="A6"/>
          <w:sz w:val="24"/>
        </w:rPr>
        <w:t xml:space="preserve">preparato da 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br/>
      </w:r>
      <w:r>
        <w:rPr>
          <w:rFonts w:ascii="Century Gothic" w:hAnsi="Century Gothic"/>
          <w:caps/>
          <w:color w:val="262626" w:themeColor="text1" w:themeTint="D9"/>
          <w:sz w:val="40"/>
        </w:rPr>
        <w:t>NOME mittente</w:t>
      </w:r>
    </w:p>
    <w:p w14:paraId="3F120020" w14:textId="6174BFE9" w:rsidR="00D25122" w:rsidRP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4"/>
          <w:szCs w:val="24"/>
        </w:rPr>
      </w:pPr>
    </w:p>
    <w:p w14:paraId="203719D1" w14:textId="3502B763" w:rsidR="00D25122" w:rsidRDefault="00D25122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</w:p>
    <w:p w14:paraId="5516260D" w14:textId="77777777" w:rsidR="001B10D7" w:rsidRPr="001B10D7" w:rsidRDefault="001B10D7" w:rsidP="001B10D7">
      <w:pPr>
        <w:spacing w:after="0" w:line="240" w:lineRule="auto"/>
        <w:rPr>
          <w:bCs/>
          <w:color w:val="808080" w:themeColor="background1" w:themeShade="80"/>
          <w:szCs w:val="20"/>
        </w:rPr>
      </w:pPr>
    </w:p>
    <w:p w14:paraId="4DBEA0EE" w14:textId="77777777" w:rsidR="001B10D7" w:rsidRPr="006A0235" w:rsidRDefault="001B10D7" w:rsidP="001B10D7">
      <w:pPr>
        <w:rPr>
          <w:b/>
          <w:color w:val="808080" w:themeColor="background1" w:themeShade="80"/>
          <w:sz w:val="10"/>
          <w:szCs w:val="18"/>
        </w:rPr>
      </w:pPr>
    </w:p>
    <w:p w14:paraId="00AD61A7" w14:textId="77777777" w:rsidR="001B10D7" w:rsidRDefault="001B10D7" w:rsidP="001B10D7">
      <w:pPr>
        <w:pStyle w:val="Heading1"/>
        <w:spacing w:line="240" w:lineRule="auto"/>
        <w:ind w:left="0"/>
        <w:rPr>
          <w:szCs w:val="28"/>
        </w:rPr>
      </w:pPr>
    </w:p>
    <w:p w14:paraId="5D349177" w14:textId="77777777" w:rsidR="00D25122" w:rsidRDefault="00D25122" w:rsidP="001B10D7">
      <w:pPr>
        <w:pStyle w:val="Heading1"/>
        <w:spacing w:line="240" w:lineRule="auto"/>
        <w:ind w:left="0"/>
        <w:rPr>
          <w:szCs w:val="28"/>
        </w:rPr>
        <w:sectPr w:rsidR="00D25122" w:rsidSect="00B6613D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687F0A1" w14:textId="59C444A3" w:rsidR="001B10D7" w:rsidRPr="00491059" w:rsidRDefault="001B10D7" w:rsidP="001B10D7">
      <w:pPr>
        <w:pStyle w:val="Heading1"/>
        <w:spacing w:line="240" w:lineRule="auto"/>
        <w:ind w:left="0"/>
      </w:pPr>
      <w:bookmarkStart w:id="0" w:name="_Toc140511050"/>
      <w:r>
        <w:lastRenderedPageBreak/>
        <w:t>CRONOLOGIA DELLE VERSIONI</w:t>
      </w:r>
      <w:bookmarkEnd w:id="0"/>
    </w:p>
    <w:tbl>
      <w:tblPr>
        <w:tblW w:w="500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68"/>
        <w:gridCol w:w="2376"/>
        <w:gridCol w:w="1357"/>
        <w:gridCol w:w="3493"/>
        <w:gridCol w:w="2312"/>
      </w:tblGrid>
      <w:tr w:rsidR="001B10D7" w:rsidRPr="00491059" w14:paraId="212B38AA" w14:textId="77777777" w:rsidTr="0075616A">
        <w:trPr>
          <w:cantSplit/>
          <w:tblHeader/>
        </w:trPr>
        <w:tc>
          <w:tcPr>
            <w:tcW w:w="4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7827035D" w14:textId="77777777" w:rsidR="001B10D7" w:rsidRPr="00491059" w:rsidRDefault="001B10D7" w:rsidP="0075616A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1" w:name="ColumnTitle_01"/>
            <w:bookmarkEnd w:id="1"/>
            <w:r>
              <w:rPr>
                <w:rFonts w:ascii="Century Gothic" w:hAnsi="Century Gothic"/>
                <w:color w:val="000000" w:themeColor="text1"/>
                <w:sz w:val="16"/>
              </w:rPr>
              <w:t>VERSIONE</w:t>
            </w:r>
          </w:p>
        </w:tc>
        <w:tc>
          <w:tcPr>
            <w:tcW w:w="113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0BB8F8F1" w14:textId="77777777" w:rsidR="001B10D7" w:rsidRPr="00491059" w:rsidRDefault="001B10D7" w:rsidP="0075616A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PROVATA DA</w:t>
            </w:r>
          </w:p>
        </w:tc>
        <w:tc>
          <w:tcPr>
            <w:tcW w:w="6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232F1DE" w14:textId="77777777" w:rsidR="001B10D7" w:rsidRPr="00491059" w:rsidRDefault="001B10D7" w:rsidP="0075616A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A DI REVISIONE</w:t>
            </w:r>
          </w:p>
        </w:tc>
        <w:tc>
          <w:tcPr>
            <w:tcW w:w="166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775B3F5" w14:textId="77777777" w:rsidR="001B10D7" w:rsidRPr="00491059" w:rsidRDefault="001B10D7" w:rsidP="0075616A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ZIONE DELLE MODIFICHE</w:t>
            </w:r>
          </w:p>
        </w:tc>
        <w:tc>
          <w:tcPr>
            <w:tcW w:w="11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49857D78" w14:textId="77777777" w:rsidR="001B10D7" w:rsidRPr="00491059" w:rsidRDefault="001B10D7" w:rsidP="0075616A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ORE</w:t>
            </w:r>
          </w:p>
        </w:tc>
      </w:tr>
      <w:tr w:rsidR="001B10D7" w:rsidRPr="00491059" w14:paraId="6A3944EE" w14:textId="77777777" w:rsidTr="00EC3DD3">
        <w:trPr>
          <w:cantSplit/>
          <w:trHeight w:val="576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1229A3F5" w14:textId="6211CA51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6283AB71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70550C27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9C028E9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2BEE261F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1B10D7" w:rsidRPr="00491059" w14:paraId="78BCDEF2" w14:textId="77777777" w:rsidTr="00EC3DD3">
        <w:trPr>
          <w:cantSplit/>
          <w:trHeight w:val="576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2165E37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1F293235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A77E703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4E603B4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7728F145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1B10D7" w:rsidRPr="00491059" w14:paraId="06AFDD8B" w14:textId="77777777" w:rsidTr="00EC3DD3">
        <w:trPr>
          <w:cantSplit/>
          <w:trHeight w:val="576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0C1E5ED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299E59E4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AEB3A6D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6D2D2839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786CF2E9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D25122" w:rsidRPr="00491059" w14:paraId="62EE960F" w14:textId="77777777" w:rsidTr="00EC3DD3">
        <w:trPr>
          <w:cantSplit/>
          <w:trHeight w:val="576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9E0B39E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C57699A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107AEB13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698FF3C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468477A4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1B10D7" w:rsidRPr="00491059" w14:paraId="0A371380" w14:textId="77777777" w:rsidTr="00EC3DD3">
        <w:trPr>
          <w:cantSplit/>
          <w:trHeight w:val="576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4BAB571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19CF865F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4962A794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68C3B407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6DE5386" w14:textId="77777777" w:rsidR="001B10D7" w:rsidRPr="00491059" w:rsidRDefault="001B10D7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D25122" w:rsidRPr="00491059" w14:paraId="0C530F51" w14:textId="77777777" w:rsidTr="00EC3DD3">
        <w:trPr>
          <w:cantSplit/>
          <w:trHeight w:val="576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C28E29E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78AAB5B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6DDC815F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F5C0602" w14:textId="77777777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485F552A" w14:textId="6E77D27E" w:rsidR="00D25122" w:rsidRPr="00491059" w:rsidRDefault="00D25122" w:rsidP="0075616A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7DF3C47A" w14:textId="77777777" w:rsidR="001B10D7" w:rsidRDefault="001B10D7" w:rsidP="001B10D7">
      <w:pPr>
        <w:spacing w:after="0"/>
        <w:rPr>
          <w:sz w:val="24"/>
          <w:szCs w:val="32"/>
        </w:rPr>
      </w:pPr>
    </w:p>
    <w:p w14:paraId="0C868C2F" w14:textId="77777777" w:rsidR="00D25122" w:rsidRDefault="00D25122" w:rsidP="001B10D7">
      <w:pPr>
        <w:spacing w:after="0"/>
        <w:rPr>
          <w:sz w:val="24"/>
          <w:szCs w:val="32"/>
        </w:rPr>
      </w:pPr>
    </w:p>
    <w:p w14:paraId="7605BEFF" w14:textId="39B3E996" w:rsidR="00D25122" w:rsidRPr="00EC3DD3" w:rsidRDefault="00EC3DD3" w:rsidP="00EC3DD3">
      <w:pPr>
        <w:pStyle w:val="Heading1"/>
        <w:spacing w:line="240" w:lineRule="auto"/>
        <w:ind w:left="0"/>
      </w:pPr>
      <w:bookmarkStart w:id="2" w:name="_Toc140511051"/>
      <w:r>
        <w:t>DETTAGLI PROPOSTA</w:t>
      </w:r>
      <w:bookmarkEnd w:id="2"/>
    </w:p>
    <w:tbl>
      <w:tblPr>
        <w:tblW w:w="10547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157"/>
        <w:gridCol w:w="3865"/>
        <w:gridCol w:w="1609"/>
        <w:gridCol w:w="3916"/>
      </w:tblGrid>
      <w:tr w:rsidR="00D25122" w:rsidRPr="00D25122" w14:paraId="35E4E7ED" w14:textId="77777777" w:rsidTr="00EC3DD3">
        <w:trPr>
          <w:trHeight w:val="1152"/>
        </w:trPr>
        <w:tc>
          <w:tcPr>
            <w:tcW w:w="116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557D350C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TITOLO DEL PROGETTO</w:t>
            </w:r>
          </w:p>
        </w:tc>
        <w:tc>
          <w:tcPr>
            <w:tcW w:w="9382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AFAFA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3F68E34D" w14:textId="1D14BFA1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 w:val="22"/>
              </w:rPr>
            </w:pPr>
          </w:p>
        </w:tc>
      </w:tr>
      <w:tr w:rsidR="00D25122" w:rsidRPr="00D25122" w14:paraId="5A330431" w14:textId="77777777" w:rsidTr="00EC3DD3">
        <w:trPr>
          <w:trHeight w:val="864"/>
        </w:trPr>
        <w:tc>
          <w:tcPr>
            <w:tcW w:w="11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29A2389B" w14:textId="5EA87C5F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INVIATO DA</w:t>
            </w:r>
          </w:p>
        </w:tc>
        <w:tc>
          <w:tcPr>
            <w:tcW w:w="4108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4F624D0D" w14:textId="139F2138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0932D527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TIPO DI PROGETTO</w:t>
            </w:r>
          </w:p>
        </w:tc>
        <w:tc>
          <w:tcPr>
            <w:tcW w:w="41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7E27DC15" w14:textId="60D259A5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</w:tr>
      <w:tr w:rsidR="00D25122" w:rsidRPr="00D25122" w14:paraId="21720977" w14:textId="77777777" w:rsidTr="00EC3DD3">
        <w:trPr>
          <w:trHeight w:val="864"/>
        </w:trPr>
        <w:tc>
          <w:tcPr>
            <w:tcW w:w="1165" w:type="dxa"/>
            <w:tcBorders>
              <w:top w:val="nil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7234C1A9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TELEFONO / E-MAIL</w:t>
            </w:r>
          </w:p>
        </w:tc>
        <w:tc>
          <w:tcPr>
            <w:tcW w:w="4108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8" w:space="0" w:color="BFBF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6CF665E1" w14:textId="5ACA14E5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43AF61BF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TOTALE BUDGET STIMATO</w:t>
            </w:r>
          </w:p>
        </w:tc>
        <w:tc>
          <w:tcPr>
            <w:tcW w:w="4162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3A45C3B7" w14:textId="00C603E9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</w:tr>
      <w:tr w:rsidR="00D25122" w:rsidRPr="00D25122" w14:paraId="6F6A0FB6" w14:textId="77777777" w:rsidTr="00EC3DD3">
        <w:trPr>
          <w:trHeight w:val="864"/>
        </w:trPr>
        <w:tc>
          <w:tcPr>
            <w:tcW w:w="11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2EE1E6BC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ATA DELLA PROPOSTA</w:t>
            </w:r>
          </w:p>
        </w:tc>
        <w:tc>
          <w:tcPr>
            <w:tcW w:w="41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2B5D7F3C" w14:textId="15906DD6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1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3CE6D878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VERSIONE N.</w:t>
            </w:r>
          </w:p>
        </w:tc>
        <w:tc>
          <w:tcPr>
            <w:tcW w:w="41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7F0B4BDB" w14:textId="4790A383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</w:tr>
      <w:tr w:rsidR="00D25122" w:rsidRPr="00D25122" w14:paraId="62BC2C69" w14:textId="77777777" w:rsidTr="00EC3DD3">
        <w:trPr>
          <w:trHeight w:val="864"/>
        </w:trPr>
        <w:tc>
          <w:tcPr>
            <w:tcW w:w="116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</w:tcPr>
          <w:p w14:paraId="52E99C65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ATA DI INIZIO PREVISTA</w:t>
            </w:r>
          </w:p>
        </w:tc>
        <w:tc>
          <w:tcPr>
            <w:tcW w:w="41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</w:tcPr>
          <w:p w14:paraId="6721C274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1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</w:tcPr>
          <w:p w14:paraId="152DCE56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ATA DI COMPLETAMENTO PROGRAMMATA</w:t>
            </w:r>
          </w:p>
        </w:tc>
        <w:tc>
          <w:tcPr>
            <w:tcW w:w="41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</w:tcPr>
          <w:p w14:paraId="195165D4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</w:tr>
    </w:tbl>
    <w:p w14:paraId="78DA2A08" w14:textId="77777777" w:rsidR="00D25122" w:rsidRDefault="00D25122" w:rsidP="001B10D7">
      <w:pPr>
        <w:spacing w:after="0"/>
        <w:rPr>
          <w:sz w:val="24"/>
          <w:szCs w:val="32"/>
        </w:rPr>
      </w:pPr>
    </w:p>
    <w:p w14:paraId="01422537" w14:textId="77777777" w:rsidR="00D25122" w:rsidRPr="001B10D7" w:rsidRDefault="00D25122" w:rsidP="001B10D7">
      <w:pPr>
        <w:spacing w:after="0"/>
        <w:rPr>
          <w:sz w:val="24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4860"/>
        <w:gridCol w:w="2312"/>
      </w:tblGrid>
      <w:tr w:rsidR="001B10D7" w14:paraId="65525270" w14:textId="77777777" w:rsidTr="0075616A">
        <w:tc>
          <w:tcPr>
            <w:tcW w:w="3330" w:type="dxa"/>
            <w:tcBorders>
              <w:bottom w:val="single" w:sz="8" w:space="0" w:color="BFBFBF" w:themeColor="background1" w:themeShade="BF"/>
            </w:tcBorders>
            <w:vAlign w:val="bottom"/>
          </w:tcPr>
          <w:p w14:paraId="0BC57841" w14:textId="77777777" w:rsidR="001B10D7" w:rsidRPr="00251C86" w:rsidRDefault="001B10D7" w:rsidP="0075616A">
            <w:pPr>
              <w:rPr>
                <w:color w:val="595959" w:themeColor="text1" w:themeTint="A6"/>
                <w:sz w:val="18"/>
                <w:szCs w:val="21"/>
              </w:rPr>
            </w:pPr>
            <w:r>
              <w:rPr>
                <w:color w:val="595959" w:themeColor="text1" w:themeTint="A6"/>
                <w:sz w:val="18"/>
              </w:rPr>
              <w:t>PREPARATO DA</w:t>
            </w:r>
          </w:p>
        </w:tc>
        <w:tc>
          <w:tcPr>
            <w:tcW w:w="4860" w:type="dxa"/>
            <w:tcBorders>
              <w:bottom w:val="single" w:sz="8" w:space="0" w:color="BFBFBF" w:themeColor="background1" w:themeShade="BF"/>
            </w:tcBorders>
            <w:vAlign w:val="bottom"/>
          </w:tcPr>
          <w:p w14:paraId="31A319E0" w14:textId="77777777" w:rsidR="001B10D7" w:rsidRPr="00251C86" w:rsidRDefault="001B10D7" w:rsidP="0075616A">
            <w:pPr>
              <w:rPr>
                <w:color w:val="595959" w:themeColor="text1" w:themeTint="A6"/>
                <w:sz w:val="18"/>
                <w:szCs w:val="21"/>
              </w:rPr>
            </w:pPr>
            <w:r>
              <w:rPr>
                <w:color w:val="595959" w:themeColor="text1" w:themeTint="A6"/>
                <w:sz w:val="18"/>
              </w:rPr>
              <w:t>TITO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  <w:vAlign w:val="bottom"/>
          </w:tcPr>
          <w:p w14:paraId="59246C0F" w14:textId="77777777" w:rsidR="001B10D7" w:rsidRPr="00251C86" w:rsidRDefault="001B10D7" w:rsidP="0075616A">
            <w:pPr>
              <w:rPr>
                <w:color w:val="595959" w:themeColor="text1" w:themeTint="A6"/>
                <w:sz w:val="18"/>
                <w:szCs w:val="21"/>
              </w:rPr>
            </w:pPr>
            <w:r>
              <w:rPr>
                <w:color w:val="595959" w:themeColor="text1" w:themeTint="A6"/>
                <w:sz w:val="18"/>
              </w:rPr>
              <w:t>DATA</w:t>
            </w:r>
          </w:p>
        </w:tc>
      </w:tr>
      <w:tr w:rsidR="001B10D7" w14:paraId="3B3CBE17" w14:textId="77777777" w:rsidTr="00CF204A">
        <w:trPr>
          <w:trHeight w:val="720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22318E79" w14:textId="77777777" w:rsidR="001B10D7" w:rsidRDefault="001B10D7" w:rsidP="0075616A"/>
        </w:tc>
        <w:tc>
          <w:tcPr>
            <w:tcW w:w="48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62336E21" w14:textId="77777777" w:rsidR="001B10D7" w:rsidRDefault="001B10D7" w:rsidP="0075616A"/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6A14CE57" w14:textId="77777777" w:rsidR="001B10D7" w:rsidRDefault="001B10D7" w:rsidP="0075616A"/>
        </w:tc>
      </w:tr>
    </w:tbl>
    <w:p w14:paraId="41B597D3" w14:textId="77777777" w:rsidR="00D25122" w:rsidRDefault="00D25122" w:rsidP="00397870">
      <w:pPr>
        <w:pStyle w:val="TOCHeading"/>
        <w:spacing w:line="360" w:lineRule="auto"/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sectPr w:rsidR="00D25122" w:rsidSect="00B6613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5C803394" w14:textId="1DD49FEF" w:rsidR="0027725D" w:rsidRPr="00BC4FB8" w:rsidRDefault="0027725D" w:rsidP="001F5304">
          <w:pPr>
            <w:pStyle w:val="TOCHeading"/>
            <w:spacing w:before="0"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5FDD7B0B" w14:textId="6501B8FD" w:rsidR="00EC3DD3" w:rsidRDefault="0027725D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0511050" w:history="1">
            <w:r w:rsidR="00EC3DD3" w:rsidRPr="00DF6768">
              <w:rPr>
                <w:rStyle w:val="Hyperlink"/>
              </w:rPr>
              <w:t>VERSION HISTORY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0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2</w:t>
            </w:r>
            <w:r w:rsidR="00EC3DD3">
              <w:rPr>
                <w:webHidden/>
              </w:rPr>
              <w:fldChar w:fldCharType="end"/>
            </w:r>
          </w:hyperlink>
        </w:p>
        <w:p w14:paraId="4EC63068" w14:textId="236457C8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1" w:history="1">
            <w:r w:rsidR="00EC3DD3" w:rsidRPr="00DF6768">
              <w:rPr>
                <w:rStyle w:val="Hyperlink"/>
              </w:rPr>
              <w:t>PROPOSAL DETAIL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1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2</w:t>
            </w:r>
            <w:r w:rsidR="00EC3DD3">
              <w:rPr>
                <w:webHidden/>
              </w:rPr>
              <w:fldChar w:fldCharType="end"/>
            </w:r>
          </w:hyperlink>
        </w:p>
        <w:p w14:paraId="243BF6B3" w14:textId="54A9F152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2" w:history="1">
            <w:r w:rsidR="00EC3DD3" w:rsidRPr="00DF6768">
              <w:rPr>
                <w:rStyle w:val="Hyperlink"/>
              </w:rPr>
              <w:t>1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PROJECT OVERVIEW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2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4</w:t>
            </w:r>
            <w:r w:rsidR="00EC3DD3">
              <w:rPr>
                <w:webHidden/>
              </w:rPr>
              <w:fldChar w:fldCharType="end"/>
            </w:r>
          </w:hyperlink>
        </w:p>
        <w:p w14:paraId="2B74009A" w14:textId="64680EEA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3" w:history="1">
            <w:r w:rsidR="00EC3DD3" w:rsidRPr="00DF6768">
              <w:rPr>
                <w:rStyle w:val="Hyperlink"/>
              </w:rPr>
              <w:t>1.1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WHO WE ARE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3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4</w:t>
            </w:r>
            <w:r w:rsidR="00EC3DD3">
              <w:rPr>
                <w:webHidden/>
              </w:rPr>
              <w:fldChar w:fldCharType="end"/>
            </w:r>
          </w:hyperlink>
        </w:p>
        <w:p w14:paraId="1C47EA0A" w14:textId="1A95C23E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4" w:history="1">
            <w:r w:rsidR="00EC3DD3" w:rsidRPr="00DF6768">
              <w:rPr>
                <w:rStyle w:val="Hyperlink"/>
              </w:rPr>
              <w:t>1.2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YOUR NEED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4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4</w:t>
            </w:r>
            <w:r w:rsidR="00EC3DD3">
              <w:rPr>
                <w:webHidden/>
              </w:rPr>
              <w:fldChar w:fldCharType="end"/>
            </w:r>
          </w:hyperlink>
        </w:p>
        <w:p w14:paraId="0DEA5029" w14:textId="468C35C1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5" w:history="1">
            <w:r w:rsidR="00EC3DD3" w:rsidRPr="00DF6768">
              <w:rPr>
                <w:rStyle w:val="Hyperlink"/>
              </w:rPr>
              <w:t>1.3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OUR OBJECTIVE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5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4</w:t>
            </w:r>
            <w:r w:rsidR="00EC3DD3">
              <w:rPr>
                <w:webHidden/>
              </w:rPr>
              <w:fldChar w:fldCharType="end"/>
            </w:r>
          </w:hyperlink>
        </w:p>
        <w:p w14:paraId="7111F628" w14:textId="5174253A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6" w:history="1">
            <w:r w:rsidR="00EC3DD3" w:rsidRPr="00DF6768">
              <w:rPr>
                <w:rStyle w:val="Hyperlink"/>
              </w:rPr>
              <w:t>1.4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COST + TIMELINE ESTIMATE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6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5</w:t>
            </w:r>
            <w:r w:rsidR="00EC3DD3">
              <w:rPr>
                <w:webHidden/>
              </w:rPr>
              <w:fldChar w:fldCharType="end"/>
            </w:r>
          </w:hyperlink>
        </w:p>
        <w:p w14:paraId="591D3E63" w14:textId="7377A899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7" w:history="1">
            <w:r w:rsidR="00EC3DD3" w:rsidRPr="00DF6768">
              <w:rPr>
                <w:rStyle w:val="Hyperlink"/>
              </w:rPr>
              <w:t>2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WHY WE’RE THE BEST FIT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7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5</w:t>
            </w:r>
            <w:r w:rsidR="00EC3DD3">
              <w:rPr>
                <w:webHidden/>
              </w:rPr>
              <w:fldChar w:fldCharType="end"/>
            </w:r>
          </w:hyperlink>
        </w:p>
        <w:p w14:paraId="51EF3E7F" w14:textId="79BCD14B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8" w:history="1">
            <w:r w:rsidR="00EC3DD3" w:rsidRPr="00DF6768">
              <w:rPr>
                <w:rStyle w:val="Hyperlink"/>
              </w:rPr>
              <w:t>2.1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ABOUT U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8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5</w:t>
            </w:r>
            <w:r w:rsidR="00EC3DD3">
              <w:rPr>
                <w:webHidden/>
              </w:rPr>
              <w:fldChar w:fldCharType="end"/>
            </w:r>
          </w:hyperlink>
        </w:p>
        <w:p w14:paraId="623D6281" w14:textId="4F7802C3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59" w:history="1">
            <w:r w:rsidR="00EC3DD3" w:rsidRPr="00DF6768">
              <w:rPr>
                <w:rStyle w:val="Hyperlink"/>
              </w:rPr>
              <w:t>2.2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SERVICE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59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5</w:t>
            </w:r>
            <w:r w:rsidR="00EC3DD3">
              <w:rPr>
                <w:webHidden/>
              </w:rPr>
              <w:fldChar w:fldCharType="end"/>
            </w:r>
          </w:hyperlink>
        </w:p>
        <w:p w14:paraId="67F8DCEE" w14:textId="4F15D80E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0" w:history="1">
            <w:r w:rsidR="00EC3DD3" w:rsidRPr="00DF6768">
              <w:rPr>
                <w:rStyle w:val="Hyperlink"/>
              </w:rPr>
              <w:t>2.3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OUR TEAM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0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5</w:t>
            </w:r>
            <w:r w:rsidR="00EC3DD3">
              <w:rPr>
                <w:webHidden/>
              </w:rPr>
              <w:fldChar w:fldCharType="end"/>
            </w:r>
          </w:hyperlink>
        </w:p>
        <w:p w14:paraId="51409025" w14:textId="52CCFFBA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1" w:history="1">
            <w:r w:rsidR="00EC3DD3" w:rsidRPr="00DF6768">
              <w:rPr>
                <w:rStyle w:val="Hyperlink"/>
              </w:rPr>
              <w:t>2.4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OUR WORK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1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6</w:t>
            </w:r>
            <w:r w:rsidR="00EC3DD3">
              <w:rPr>
                <w:webHidden/>
              </w:rPr>
              <w:fldChar w:fldCharType="end"/>
            </w:r>
          </w:hyperlink>
        </w:p>
        <w:p w14:paraId="34E6B4AF" w14:textId="3137581C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2" w:history="1">
            <w:r w:rsidR="00EC3DD3" w:rsidRPr="00DF6768">
              <w:rPr>
                <w:rStyle w:val="Hyperlink"/>
              </w:rPr>
              <w:t>3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NEEDS AND ISSUE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2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6</w:t>
            </w:r>
            <w:r w:rsidR="00EC3DD3">
              <w:rPr>
                <w:webHidden/>
              </w:rPr>
              <w:fldChar w:fldCharType="end"/>
            </w:r>
          </w:hyperlink>
        </w:p>
        <w:p w14:paraId="11AE5DDE" w14:textId="2FDB0C13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3" w:history="1">
            <w:r w:rsidR="00EC3DD3" w:rsidRPr="00DF6768">
              <w:rPr>
                <w:rStyle w:val="Hyperlink"/>
              </w:rPr>
              <w:t>4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GOAL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3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8</w:t>
            </w:r>
            <w:r w:rsidR="00EC3DD3">
              <w:rPr>
                <w:webHidden/>
              </w:rPr>
              <w:fldChar w:fldCharType="end"/>
            </w:r>
          </w:hyperlink>
        </w:p>
        <w:p w14:paraId="6953BB47" w14:textId="73B9124C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4" w:history="1">
            <w:r w:rsidR="00EC3DD3" w:rsidRPr="00DF6768">
              <w:rPr>
                <w:rStyle w:val="Hyperlink"/>
              </w:rPr>
              <w:t>5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SCOPE OF WORK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4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8</w:t>
            </w:r>
            <w:r w:rsidR="00EC3DD3">
              <w:rPr>
                <w:webHidden/>
              </w:rPr>
              <w:fldChar w:fldCharType="end"/>
            </w:r>
          </w:hyperlink>
        </w:p>
        <w:p w14:paraId="4C448462" w14:textId="7E7D331B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5" w:history="1">
            <w:r w:rsidR="00EC3DD3" w:rsidRPr="00DF6768">
              <w:rPr>
                <w:rStyle w:val="Hyperlink"/>
              </w:rPr>
              <w:t>6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DELIVERABLE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5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9</w:t>
            </w:r>
            <w:r w:rsidR="00EC3DD3">
              <w:rPr>
                <w:webHidden/>
              </w:rPr>
              <w:fldChar w:fldCharType="end"/>
            </w:r>
          </w:hyperlink>
        </w:p>
        <w:p w14:paraId="7B978B86" w14:textId="209BCB58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6" w:history="1">
            <w:r w:rsidR="00EC3DD3" w:rsidRPr="00DF6768">
              <w:rPr>
                <w:rStyle w:val="Hyperlink"/>
              </w:rPr>
              <w:t>7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TIMELINE / MILESTONE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6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9</w:t>
            </w:r>
            <w:r w:rsidR="00EC3DD3">
              <w:rPr>
                <w:webHidden/>
              </w:rPr>
              <w:fldChar w:fldCharType="end"/>
            </w:r>
          </w:hyperlink>
        </w:p>
        <w:p w14:paraId="7FD09168" w14:textId="176C609C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7" w:history="1">
            <w:r w:rsidR="00EC3DD3" w:rsidRPr="00DF6768">
              <w:rPr>
                <w:rStyle w:val="Hyperlink"/>
              </w:rPr>
              <w:t>8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COST STRUCTURE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7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0</w:t>
            </w:r>
            <w:r w:rsidR="00EC3DD3">
              <w:rPr>
                <w:webHidden/>
              </w:rPr>
              <w:fldChar w:fldCharType="end"/>
            </w:r>
          </w:hyperlink>
        </w:p>
        <w:p w14:paraId="7F673B30" w14:textId="5E52FEC1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8" w:history="1">
            <w:r w:rsidR="00EC3DD3" w:rsidRPr="00DF6768">
              <w:rPr>
                <w:rStyle w:val="Hyperlink"/>
              </w:rPr>
              <w:t>8.1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PAYMENT TERM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8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0</w:t>
            </w:r>
            <w:r w:rsidR="00EC3DD3">
              <w:rPr>
                <w:webHidden/>
              </w:rPr>
              <w:fldChar w:fldCharType="end"/>
            </w:r>
          </w:hyperlink>
        </w:p>
        <w:p w14:paraId="36569CBF" w14:textId="153038A6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69" w:history="1">
            <w:r w:rsidR="00EC3DD3" w:rsidRPr="00DF6768">
              <w:rPr>
                <w:rStyle w:val="Hyperlink"/>
              </w:rPr>
              <w:t>9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STAFFING RESOURCE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69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1</w:t>
            </w:r>
            <w:r w:rsidR="00EC3DD3">
              <w:rPr>
                <w:webHidden/>
              </w:rPr>
              <w:fldChar w:fldCharType="end"/>
            </w:r>
          </w:hyperlink>
        </w:p>
        <w:p w14:paraId="33C80C0D" w14:textId="6F6F29E0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70" w:history="1">
            <w:r w:rsidR="00EC3DD3" w:rsidRPr="00DF6768">
              <w:rPr>
                <w:rStyle w:val="Hyperlink"/>
              </w:rPr>
              <w:t>10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MEASUREMENTS OF SUCCES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70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1</w:t>
            </w:r>
            <w:r w:rsidR="00EC3DD3">
              <w:rPr>
                <w:webHidden/>
              </w:rPr>
              <w:fldChar w:fldCharType="end"/>
            </w:r>
          </w:hyperlink>
        </w:p>
        <w:p w14:paraId="1C831F33" w14:textId="413C9E0C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71" w:history="1">
            <w:r w:rsidR="00EC3DD3" w:rsidRPr="00DF6768">
              <w:rPr>
                <w:rStyle w:val="Hyperlink"/>
              </w:rPr>
              <w:t>10.1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PROGRESS EVALUATION METHOD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71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1</w:t>
            </w:r>
            <w:r w:rsidR="00EC3DD3">
              <w:rPr>
                <w:webHidden/>
              </w:rPr>
              <w:fldChar w:fldCharType="end"/>
            </w:r>
          </w:hyperlink>
        </w:p>
        <w:p w14:paraId="6D509E26" w14:textId="16107B15" w:rsidR="00EC3DD3" w:rsidRDefault="00000000" w:rsidP="00925549">
          <w:pPr>
            <w:pStyle w:val="TOC2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72" w:history="1">
            <w:r w:rsidR="00EC3DD3" w:rsidRPr="00DF6768">
              <w:rPr>
                <w:rStyle w:val="Hyperlink"/>
              </w:rPr>
              <w:t>10.2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REPORTING METHOD + SCHEDULE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72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1</w:t>
            </w:r>
            <w:r w:rsidR="00EC3DD3">
              <w:rPr>
                <w:webHidden/>
              </w:rPr>
              <w:fldChar w:fldCharType="end"/>
            </w:r>
          </w:hyperlink>
        </w:p>
        <w:p w14:paraId="48D0019A" w14:textId="46B95DB4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73" w:history="1">
            <w:r w:rsidR="00EC3DD3" w:rsidRPr="00DF6768">
              <w:rPr>
                <w:rStyle w:val="Hyperlink"/>
              </w:rPr>
              <w:t>11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ENDORSEMENT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73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2</w:t>
            </w:r>
            <w:r w:rsidR="00EC3DD3">
              <w:rPr>
                <w:webHidden/>
              </w:rPr>
              <w:fldChar w:fldCharType="end"/>
            </w:r>
          </w:hyperlink>
        </w:p>
        <w:p w14:paraId="6EDA5D10" w14:textId="55E8F845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74" w:history="1">
            <w:r w:rsidR="00EC3DD3" w:rsidRPr="00DF6768">
              <w:rPr>
                <w:rStyle w:val="Hyperlink"/>
              </w:rPr>
              <w:t>12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NEXT STEP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74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2</w:t>
            </w:r>
            <w:r w:rsidR="00EC3DD3">
              <w:rPr>
                <w:webHidden/>
              </w:rPr>
              <w:fldChar w:fldCharType="end"/>
            </w:r>
          </w:hyperlink>
        </w:p>
        <w:p w14:paraId="4A313323" w14:textId="0F658062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75" w:history="1">
            <w:r w:rsidR="00EC3DD3" w:rsidRPr="00DF6768">
              <w:rPr>
                <w:rStyle w:val="Hyperlink"/>
              </w:rPr>
              <w:t>13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RELATED DOCUMENT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75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2</w:t>
            </w:r>
            <w:r w:rsidR="00EC3DD3">
              <w:rPr>
                <w:webHidden/>
              </w:rPr>
              <w:fldChar w:fldCharType="end"/>
            </w:r>
          </w:hyperlink>
        </w:p>
        <w:p w14:paraId="5C839729" w14:textId="0A35D941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76" w:history="1">
            <w:r w:rsidR="00EC3DD3" w:rsidRPr="00DF6768">
              <w:rPr>
                <w:rStyle w:val="Hyperlink"/>
              </w:rPr>
              <w:t>14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TERMS AND CONDITIONS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76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3</w:t>
            </w:r>
            <w:r w:rsidR="00EC3DD3">
              <w:rPr>
                <w:webHidden/>
              </w:rPr>
              <w:fldChar w:fldCharType="end"/>
            </w:r>
          </w:hyperlink>
        </w:p>
        <w:p w14:paraId="3F4AEABE" w14:textId="502DA73D" w:rsidR="00EC3DD3" w:rsidRDefault="00000000" w:rsidP="001F5304">
          <w:pPr>
            <w:pStyle w:val="TOC1"/>
            <w:rPr>
              <w:rFonts w:asciiTheme="minorHAnsi" w:eastAsiaTheme="minorEastAsia" w:hAnsiTheme="minorHAnsi"/>
              <w:kern w:val="2"/>
              <w:sz w:val="24"/>
              <w:szCs w:val="24"/>
              <w14:ligatures w14:val="standardContextual"/>
            </w:rPr>
          </w:pPr>
          <w:hyperlink w:anchor="_Toc140511077" w:history="1">
            <w:r w:rsidR="00EC3DD3" w:rsidRPr="00DF6768">
              <w:rPr>
                <w:rStyle w:val="Hyperlink"/>
              </w:rPr>
              <w:t>15.</w:t>
            </w:r>
            <w:r w:rsidR="00EC3DD3">
              <w:rPr>
                <w:rFonts w:asciiTheme="minorHAnsi" w:eastAsiaTheme="minorEastAsia" w:hAnsiTheme="minorHAnsi"/>
                <w:kern w:val="2"/>
                <w:sz w:val="24"/>
                <w:szCs w:val="24"/>
                <w14:ligatures w14:val="standardContextual"/>
              </w:rPr>
              <w:tab/>
            </w:r>
            <w:r w:rsidR="00EC3DD3" w:rsidRPr="00DF6768">
              <w:rPr>
                <w:rStyle w:val="Hyperlink"/>
              </w:rPr>
              <w:t>ACCEPTANCE OF PROPOSAL</w:t>
            </w:r>
            <w:r w:rsidR="00EC3DD3">
              <w:rPr>
                <w:webHidden/>
              </w:rPr>
              <w:tab/>
            </w:r>
            <w:r w:rsidR="00EC3DD3">
              <w:rPr>
                <w:webHidden/>
              </w:rPr>
              <w:fldChar w:fldCharType="begin"/>
            </w:r>
            <w:r w:rsidR="00EC3DD3">
              <w:rPr>
                <w:webHidden/>
              </w:rPr>
              <w:instrText xml:space="preserve"> PAGEREF _Toc140511077 \h </w:instrText>
            </w:r>
            <w:r w:rsidR="00EC3DD3">
              <w:rPr>
                <w:webHidden/>
              </w:rPr>
            </w:r>
            <w:r w:rsidR="00EC3DD3">
              <w:rPr>
                <w:webHidden/>
              </w:rPr>
              <w:fldChar w:fldCharType="separate"/>
            </w:r>
            <w:r w:rsidR="00EC3DD3">
              <w:rPr>
                <w:webHidden/>
              </w:rPr>
              <w:t>13</w:t>
            </w:r>
            <w:r w:rsidR="00EC3DD3">
              <w:rPr>
                <w:webHidden/>
              </w:rPr>
              <w:fldChar w:fldCharType="end"/>
            </w:r>
          </w:hyperlink>
        </w:p>
        <w:p w14:paraId="286D224C" w14:textId="381C559D" w:rsidR="0027725D" w:rsidRPr="00C805C2" w:rsidRDefault="0027725D" w:rsidP="00350EFA">
          <w:pPr>
            <w:tabs>
              <w:tab w:val="right" w:leader="dot" w:pos="10260"/>
            </w:tabs>
            <w:spacing w:line="360" w:lineRule="auto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7DC989CF" w14:textId="77777777" w:rsidR="00692B21" w:rsidRDefault="00692B21" w:rsidP="00C805C2">
      <w:pPr>
        <w:spacing w:line="240" w:lineRule="auto"/>
        <w:rPr>
          <w:szCs w:val="20"/>
        </w:rPr>
      </w:pPr>
    </w:p>
    <w:p w14:paraId="37B8D6FE" w14:textId="77777777" w:rsidR="00D0504F" w:rsidRDefault="00D0504F" w:rsidP="00C805C2">
      <w:pPr>
        <w:spacing w:line="240" w:lineRule="auto"/>
        <w:rPr>
          <w:szCs w:val="20"/>
        </w:rPr>
      </w:pPr>
    </w:p>
    <w:p w14:paraId="356B0B2C" w14:textId="7668D90A" w:rsidR="0099531C" w:rsidRPr="00CF204A" w:rsidRDefault="00D0504F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3" w:name="_Toc140511052"/>
      <w:r>
        <w:lastRenderedPageBreak/>
        <w:t>PANORAMICA DEL PROGETTO</w:t>
      </w:r>
      <w:bookmarkEnd w:id="3"/>
      <w:r w:rsidR="00CF204A">
        <w:rPr>
          <w:szCs w:val="20"/>
        </w:rPr>
        <w:br/>
      </w:r>
    </w:p>
    <w:p w14:paraId="35E758B1" w14:textId="4BE459BB" w:rsidR="009312DA" w:rsidRDefault="00CF204A" w:rsidP="009312DA">
      <w:pPr>
        <w:pStyle w:val="Heading2"/>
        <w:numPr>
          <w:ilvl w:val="1"/>
          <w:numId w:val="1"/>
        </w:numPr>
      </w:pPr>
      <w:bookmarkStart w:id="4" w:name="_Toc140511053"/>
      <w:r>
        <w:t>CHI SIAMO</w:t>
      </w:r>
      <w:bookmarkEnd w:id="4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9312DA" w:rsidRPr="006F3C30" w14:paraId="1775AC2B" w14:textId="77777777" w:rsidTr="00CF204A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074259A4" w14:textId="6C9CC8B2" w:rsidR="009312DA" w:rsidRPr="006F3C30" w:rsidRDefault="009312DA" w:rsidP="0075616A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195016F6" w14:textId="77777777" w:rsidR="00BE044A" w:rsidRDefault="00BE044A" w:rsidP="00BE044A"/>
    <w:p w14:paraId="308DA21A" w14:textId="63CC3CB5" w:rsidR="00BE044A" w:rsidRDefault="00CF204A" w:rsidP="00BE044A">
      <w:pPr>
        <w:pStyle w:val="Heading2"/>
        <w:numPr>
          <w:ilvl w:val="1"/>
          <w:numId w:val="1"/>
        </w:numPr>
      </w:pPr>
      <w:bookmarkStart w:id="5" w:name="_Toc140511054"/>
      <w:r>
        <w:t>LE TUE ESIGENZE</w:t>
      </w:r>
      <w:bookmarkEnd w:id="5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9312DA" w:rsidRPr="006F3C30" w14:paraId="2724A193" w14:textId="77777777" w:rsidTr="00CF204A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6642AE46" w14:textId="55CC45E1" w:rsidR="009312DA" w:rsidRPr="006F3C30" w:rsidRDefault="009312DA" w:rsidP="0075616A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62CBDDCC" w14:textId="77777777" w:rsidR="00BE044A" w:rsidRPr="00BE044A" w:rsidRDefault="00BE044A" w:rsidP="00BE044A"/>
    <w:p w14:paraId="754C8716" w14:textId="45887608" w:rsidR="009312DA" w:rsidRPr="006F3C30" w:rsidRDefault="00CF204A" w:rsidP="009312DA">
      <w:pPr>
        <w:pStyle w:val="Heading2"/>
        <w:numPr>
          <w:ilvl w:val="1"/>
          <w:numId w:val="1"/>
        </w:numPr>
      </w:pPr>
      <w:bookmarkStart w:id="6" w:name="_Toc140511055"/>
      <w:r>
        <w:t>I NOSTRI TRAGUARDI</w:t>
      </w:r>
      <w:bookmarkEnd w:id="6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9312DA" w:rsidRPr="006F3C30" w14:paraId="2C84B0DD" w14:textId="77777777" w:rsidTr="00CF204A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13E753C0" w14:textId="18A1B443" w:rsidR="009312DA" w:rsidRPr="006F3C30" w:rsidRDefault="009312DA" w:rsidP="0075616A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144B9009" w14:textId="77777777" w:rsidR="00112F9D" w:rsidRPr="00BE044A" w:rsidRDefault="00112F9D" w:rsidP="00112F9D"/>
    <w:p w14:paraId="32CB8CB3" w14:textId="1C775E20" w:rsidR="009312DA" w:rsidRPr="006F3C30" w:rsidRDefault="00CF204A" w:rsidP="009312DA">
      <w:pPr>
        <w:pStyle w:val="Heading2"/>
        <w:numPr>
          <w:ilvl w:val="1"/>
          <w:numId w:val="1"/>
        </w:numPr>
      </w:pPr>
      <w:bookmarkStart w:id="7" w:name="_Toc140511056"/>
      <w:r>
        <w:t>STIME COSTO + TIMELINE</w:t>
      </w:r>
      <w:bookmarkEnd w:id="7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9312DA" w:rsidRPr="006F3C30" w14:paraId="7547411B" w14:textId="77777777" w:rsidTr="00CF204A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45E174B6" w14:textId="0E8D3AEB" w:rsidR="009312DA" w:rsidRPr="006F3C30" w:rsidRDefault="009312DA" w:rsidP="0075616A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530A0EB2" w14:textId="312CA973" w:rsidR="00C9526C" w:rsidRPr="00CF204A" w:rsidRDefault="00C9526C" w:rsidP="00C9526C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8" w:name="_Toc140511057"/>
      <w:r>
        <w:lastRenderedPageBreak/>
        <w:t>PERCHÉ SIAMO LA SOLUZIONE MIGLIORE</w:t>
      </w:r>
      <w:bookmarkEnd w:id="8"/>
      <w:r>
        <w:rPr>
          <w:szCs w:val="20"/>
        </w:rPr>
        <w:br/>
      </w:r>
    </w:p>
    <w:p w14:paraId="43E2ADF6" w14:textId="71A18835" w:rsidR="00C9526C" w:rsidRDefault="00C9526C" w:rsidP="00C9526C">
      <w:pPr>
        <w:pStyle w:val="Heading2"/>
        <w:numPr>
          <w:ilvl w:val="1"/>
          <w:numId w:val="1"/>
        </w:numPr>
      </w:pPr>
      <w:bookmarkStart w:id="9" w:name="_Toc140511058"/>
      <w:r>
        <w:t>CHI SIAMO</w:t>
      </w:r>
      <w:bookmarkEnd w:id="9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C9526C" w:rsidRPr="006F3C30" w14:paraId="17A20BB0" w14:textId="77777777" w:rsidTr="005B4397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6A389466" w14:textId="77777777" w:rsidR="00C9526C" w:rsidRPr="006F3C30" w:rsidRDefault="00C9526C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3EA7115D" w14:textId="77777777" w:rsidR="00C9526C" w:rsidRDefault="00C9526C" w:rsidP="00C9526C"/>
    <w:p w14:paraId="2A51FFFE" w14:textId="2E51AC61" w:rsidR="00C9526C" w:rsidRDefault="00C9526C" w:rsidP="00C9526C">
      <w:pPr>
        <w:pStyle w:val="Heading2"/>
        <w:numPr>
          <w:ilvl w:val="1"/>
          <w:numId w:val="1"/>
        </w:numPr>
      </w:pPr>
      <w:bookmarkStart w:id="10" w:name="_Toc140511059"/>
      <w:r>
        <w:t>SERVIZI</w:t>
      </w:r>
      <w:bookmarkEnd w:id="10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C9526C" w:rsidRPr="006F3C30" w14:paraId="0D0504D6" w14:textId="77777777" w:rsidTr="005B4397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26D679A2" w14:textId="77777777" w:rsidR="00C9526C" w:rsidRPr="006F3C30" w:rsidRDefault="00C9526C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14973613" w14:textId="77777777" w:rsidR="00C9526C" w:rsidRPr="00BE044A" w:rsidRDefault="00C9526C" w:rsidP="00C9526C"/>
    <w:p w14:paraId="08023073" w14:textId="7CFB6704" w:rsidR="00C9526C" w:rsidRPr="006F3C30" w:rsidRDefault="00C9526C" w:rsidP="00C9526C">
      <w:pPr>
        <w:pStyle w:val="Heading2"/>
        <w:numPr>
          <w:ilvl w:val="1"/>
          <w:numId w:val="1"/>
        </w:numPr>
      </w:pPr>
      <w:bookmarkStart w:id="11" w:name="_Toc140511060"/>
      <w:r>
        <w:t>IL NOSTRO TEAM</w:t>
      </w:r>
      <w:bookmarkEnd w:id="11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C9526C" w:rsidRPr="006F3C30" w14:paraId="2077F12E" w14:textId="77777777" w:rsidTr="005B4397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5709726F" w14:textId="77777777" w:rsidR="00C9526C" w:rsidRPr="006F3C30" w:rsidRDefault="00C9526C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346C37EB" w14:textId="77777777" w:rsidR="00C9526C" w:rsidRPr="00BE044A" w:rsidRDefault="00C9526C" w:rsidP="00C9526C"/>
    <w:p w14:paraId="36AA13C7" w14:textId="3B541448" w:rsidR="00C9526C" w:rsidRPr="006F3C30" w:rsidRDefault="00C9526C" w:rsidP="00C9526C">
      <w:pPr>
        <w:pStyle w:val="Heading2"/>
        <w:numPr>
          <w:ilvl w:val="1"/>
          <w:numId w:val="1"/>
        </w:numPr>
      </w:pPr>
      <w:bookmarkStart w:id="12" w:name="_Toc140511061"/>
      <w:r>
        <w:t>IL NOSTRO LAVORO</w:t>
      </w:r>
      <w:bookmarkEnd w:id="12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C9526C" w:rsidRPr="006F3C30" w14:paraId="786DC83A" w14:textId="77777777" w:rsidTr="005B4397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35C5983A" w14:textId="77777777" w:rsidR="00C9526C" w:rsidRPr="006F3C30" w:rsidRDefault="00C9526C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26A74D23" w14:textId="77777777" w:rsidR="00C9526C" w:rsidRDefault="00C9526C" w:rsidP="00C9526C">
      <w:pPr>
        <w:pStyle w:val="Heading2"/>
      </w:pPr>
    </w:p>
    <w:p w14:paraId="1B7783DA" w14:textId="77777777" w:rsidR="00C9526C" w:rsidRPr="00C9526C" w:rsidRDefault="00C9526C" w:rsidP="00C9526C"/>
    <w:p w14:paraId="2C9629BC" w14:textId="0FC2677B" w:rsidR="00112F9D" w:rsidRPr="00112F9D" w:rsidRDefault="00112F9D" w:rsidP="00112F9D">
      <w:pPr>
        <w:ind w:left="360"/>
      </w:pPr>
    </w:p>
    <w:p w14:paraId="0E471323" w14:textId="12969DBF" w:rsidR="00DB440C" w:rsidRPr="00DB440C" w:rsidRDefault="00C9526C" w:rsidP="00DB440C">
      <w:pPr>
        <w:pStyle w:val="Heading1"/>
        <w:numPr>
          <w:ilvl w:val="0"/>
          <w:numId w:val="1"/>
        </w:numPr>
        <w:spacing w:after="0" w:line="240" w:lineRule="auto"/>
        <w:rPr>
          <w:sz w:val="22"/>
          <w:szCs w:val="24"/>
        </w:rPr>
      </w:pPr>
      <w:bookmarkStart w:id="13" w:name="_Toc140511062"/>
      <w:r>
        <w:lastRenderedPageBreak/>
        <w:t>ESIGENZE E PROBLEMI</w:t>
      </w:r>
      <w:bookmarkEnd w:id="13"/>
      <w:r w:rsidR="00DB440C" w:rsidRPr="00DB440C">
        <w:rPr>
          <w:szCs w:val="20"/>
        </w:rPr>
        <w:br/>
      </w:r>
    </w:p>
    <w:tbl>
      <w:tblPr>
        <w:tblW w:w="10028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68"/>
        <w:gridCol w:w="8260"/>
      </w:tblGrid>
      <w:tr w:rsidR="00DB440C" w:rsidRPr="008B631D" w14:paraId="3E16F616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3D87A8E3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ESCRIZIONE DI NECESSITÀ / PROBLEMI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1866E2C9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7C382C08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11EB8542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A QUANTO ESISTE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1363F199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78954449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11FE2A9E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GIÀ AFFRONTATO IN PASSATO?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5EB59EAD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5FFA2AC7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1169A4E0" w14:textId="77777777" w:rsidR="00DB440C" w:rsidRPr="00DB440C" w:rsidRDefault="00DB440C" w:rsidP="00925549">
            <w:pPr>
              <w:spacing w:after="0"/>
              <w:ind w:right="182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IN TAL CASO, QUAL È STATO IL RISULTATO?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1CE6DEB3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174CAD75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</w:tcPr>
          <w:p w14:paraId="1B480583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IMPATTO DELLA NECESSITÀ / PROBLEMA</w:t>
            </w:r>
          </w:p>
        </w:tc>
        <w:tc>
          <w:tcPr>
            <w:tcW w:w="8260" w:type="dxa"/>
            <w:shd w:val="clear" w:color="auto" w:fill="auto"/>
            <w:vAlign w:val="center"/>
          </w:tcPr>
          <w:p w14:paraId="350837AD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DB440C" w:rsidRPr="008B631D" w14:paraId="2B91ED5E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</w:tcPr>
          <w:p w14:paraId="73A73186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ALTRE INFO</w:t>
            </w:r>
          </w:p>
        </w:tc>
        <w:tc>
          <w:tcPr>
            <w:tcW w:w="8260" w:type="dxa"/>
            <w:shd w:val="clear" w:color="auto" w:fill="auto"/>
            <w:vAlign w:val="center"/>
          </w:tcPr>
          <w:p w14:paraId="7023E194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06548D06" w14:textId="77777777" w:rsidR="00DB440C" w:rsidRPr="00DB440C" w:rsidRDefault="00DB440C" w:rsidP="00DB440C">
      <w:pPr>
        <w:pStyle w:val="Heading1"/>
        <w:spacing w:after="0" w:line="240" w:lineRule="auto"/>
        <w:ind w:left="0"/>
        <w:rPr>
          <w:sz w:val="20"/>
          <w:szCs w:val="20"/>
        </w:rPr>
      </w:pPr>
    </w:p>
    <w:tbl>
      <w:tblPr>
        <w:tblW w:w="10028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68"/>
        <w:gridCol w:w="8260"/>
      </w:tblGrid>
      <w:tr w:rsidR="00DB440C" w:rsidRPr="008B631D" w14:paraId="1BF07E4A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74B2E4DC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ESCRIZIONE DI NECESSITÀ / PROBLEMI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0E02C948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4C2A2D14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74299A05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A QUANTO ESISTE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7B06BA68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557C9B33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09103781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GIÀ AFFRONTATO IN PASSATO?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4E2DFE2B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6C42FD43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285ADCBA" w14:textId="77777777" w:rsidR="00DB440C" w:rsidRPr="00DB440C" w:rsidRDefault="00DB440C" w:rsidP="00925549">
            <w:pPr>
              <w:spacing w:after="0"/>
              <w:ind w:right="182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IN TAL CASO, QUAL È STATO IL RISULTATO?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40D2A64F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560790B8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</w:tcPr>
          <w:p w14:paraId="60FAE800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IMPATTO DELLA NECESSITÀ / PROBLEMA</w:t>
            </w:r>
          </w:p>
        </w:tc>
        <w:tc>
          <w:tcPr>
            <w:tcW w:w="8260" w:type="dxa"/>
            <w:shd w:val="clear" w:color="auto" w:fill="auto"/>
            <w:vAlign w:val="center"/>
          </w:tcPr>
          <w:p w14:paraId="14A34129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DB440C" w:rsidRPr="008B631D" w14:paraId="3D20189E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</w:tcPr>
          <w:p w14:paraId="7B47BFFA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ALTRE INFO</w:t>
            </w:r>
          </w:p>
        </w:tc>
        <w:tc>
          <w:tcPr>
            <w:tcW w:w="8260" w:type="dxa"/>
            <w:shd w:val="clear" w:color="auto" w:fill="auto"/>
            <w:vAlign w:val="center"/>
          </w:tcPr>
          <w:p w14:paraId="0A9CD18F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228CADED" w14:textId="77777777" w:rsidR="00DB440C" w:rsidRPr="00DB440C" w:rsidRDefault="00DB440C" w:rsidP="00DB440C">
      <w:pPr>
        <w:pStyle w:val="Heading1"/>
        <w:spacing w:after="0" w:line="240" w:lineRule="auto"/>
        <w:ind w:left="0"/>
        <w:rPr>
          <w:sz w:val="20"/>
          <w:szCs w:val="20"/>
        </w:rPr>
      </w:pPr>
    </w:p>
    <w:tbl>
      <w:tblPr>
        <w:tblW w:w="10028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68"/>
        <w:gridCol w:w="8260"/>
      </w:tblGrid>
      <w:tr w:rsidR="00DB440C" w:rsidRPr="008B631D" w14:paraId="16CDFFFD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09F91B11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ESCRIZIONE DI NECESSITÀ / PROBLEMI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349016F8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2FF2D813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77E242DB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A QUANTO ESISTE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3E2BC35F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3FDF34C6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12580C19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GIÀ AFFRONTATO IN PASSATO?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56D4E197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38222A52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  <w:hideMark/>
          </w:tcPr>
          <w:p w14:paraId="70F85E60" w14:textId="77777777" w:rsidR="00DB440C" w:rsidRPr="00DB440C" w:rsidRDefault="00DB440C" w:rsidP="00925549">
            <w:pPr>
              <w:spacing w:after="0"/>
              <w:ind w:right="182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IN TAL CASO, QUAL È STATO IL RISULTATO?</w:t>
            </w:r>
          </w:p>
        </w:tc>
        <w:tc>
          <w:tcPr>
            <w:tcW w:w="8260" w:type="dxa"/>
            <w:shd w:val="clear" w:color="auto" w:fill="auto"/>
            <w:vAlign w:val="center"/>
            <w:hideMark/>
          </w:tcPr>
          <w:p w14:paraId="03498FE6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DB440C" w:rsidRPr="008B631D" w14:paraId="573BEB4E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</w:tcPr>
          <w:p w14:paraId="11BE5560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IMPATTO DELLA NECESSITÀ / PROBLEMA</w:t>
            </w:r>
          </w:p>
        </w:tc>
        <w:tc>
          <w:tcPr>
            <w:tcW w:w="8260" w:type="dxa"/>
            <w:shd w:val="clear" w:color="auto" w:fill="auto"/>
            <w:vAlign w:val="center"/>
          </w:tcPr>
          <w:p w14:paraId="4DDDF63A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DB440C" w:rsidRPr="008B631D" w14:paraId="25E3D6A4" w14:textId="77777777" w:rsidTr="00DB440C">
        <w:trPr>
          <w:trHeight w:val="648"/>
        </w:trPr>
        <w:tc>
          <w:tcPr>
            <w:tcW w:w="1768" w:type="dxa"/>
            <w:shd w:val="clear" w:color="auto" w:fill="F2F2F2" w:themeFill="background1" w:themeFillShade="F2"/>
            <w:vAlign w:val="center"/>
          </w:tcPr>
          <w:p w14:paraId="30BF002E" w14:textId="77777777" w:rsidR="00DB440C" w:rsidRPr="00DB440C" w:rsidRDefault="00DB440C" w:rsidP="005B4397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ALTRE INFO</w:t>
            </w:r>
          </w:p>
        </w:tc>
        <w:tc>
          <w:tcPr>
            <w:tcW w:w="8260" w:type="dxa"/>
            <w:shd w:val="clear" w:color="auto" w:fill="auto"/>
            <w:vAlign w:val="center"/>
          </w:tcPr>
          <w:p w14:paraId="2A76AD51" w14:textId="77777777" w:rsidR="00DB440C" w:rsidRPr="008B631D" w:rsidRDefault="00DB440C" w:rsidP="005B4397">
            <w:pPr>
              <w:spacing w:after="0"/>
              <w:ind w:firstLineChars="100" w:firstLine="180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30AE1FBB" w14:textId="77777777" w:rsidR="00DB440C" w:rsidRPr="00DB440C" w:rsidRDefault="00DB440C" w:rsidP="00DB440C"/>
    <w:p w14:paraId="6EF44B97" w14:textId="77777777" w:rsidR="002F268F" w:rsidRDefault="002F268F" w:rsidP="00C805C2">
      <w:pPr>
        <w:spacing w:line="240" w:lineRule="auto"/>
        <w:rPr>
          <w:i/>
          <w:szCs w:val="20"/>
        </w:rPr>
        <w:sectPr w:rsidR="002F268F" w:rsidSect="00B6613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D04D306" w14:textId="7BD8EF47" w:rsidR="00066D26" w:rsidRDefault="00DB440C" w:rsidP="00066D26">
      <w:pPr>
        <w:pStyle w:val="Heading1"/>
        <w:numPr>
          <w:ilvl w:val="0"/>
          <w:numId w:val="1"/>
        </w:numPr>
        <w:spacing w:line="240" w:lineRule="auto"/>
      </w:pPr>
      <w:bookmarkStart w:id="14" w:name="_Toc140511063"/>
      <w:r>
        <w:lastRenderedPageBreak/>
        <w:t>OBIETTIVI</w:t>
      </w:r>
      <w:bookmarkEnd w:id="14"/>
    </w:p>
    <w:tbl>
      <w:tblPr>
        <w:tblStyle w:val="TableGrid"/>
        <w:tblW w:w="10377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300"/>
        <w:gridCol w:w="4077"/>
      </w:tblGrid>
      <w:tr w:rsidR="00DB440C" w14:paraId="036FC1BF" w14:textId="77777777" w:rsidTr="00DB440C">
        <w:trPr>
          <w:trHeight w:val="432"/>
        </w:trPr>
        <w:tc>
          <w:tcPr>
            <w:tcW w:w="6300" w:type="dxa"/>
            <w:shd w:val="clear" w:color="auto" w:fill="EAEEF3"/>
            <w:vAlign w:val="center"/>
          </w:tcPr>
          <w:p w14:paraId="4A6B728C" w14:textId="42D0B1E7" w:rsidR="00DB440C" w:rsidRPr="00F12F4E" w:rsidRDefault="00DB440C" w:rsidP="006C6E43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DESCRIZIONE DELL'OBIETTIVO</w:t>
            </w:r>
          </w:p>
        </w:tc>
        <w:tc>
          <w:tcPr>
            <w:tcW w:w="4077" w:type="dxa"/>
            <w:shd w:val="clear" w:color="auto" w:fill="EAEEF3"/>
            <w:vAlign w:val="center"/>
          </w:tcPr>
          <w:p w14:paraId="17163A81" w14:textId="700115C8" w:rsidR="00DB440C" w:rsidRPr="00F12F4E" w:rsidRDefault="00DB440C" w:rsidP="006C6E43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VANTAGGI CHIAVE</w:t>
            </w:r>
          </w:p>
        </w:tc>
      </w:tr>
      <w:tr w:rsidR="00DB440C" w:rsidRPr="009749F6" w14:paraId="3964CA1A" w14:textId="77777777" w:rsidTr="0081581A">
        <w:trPr>
          <w:trHeight w:val="1008"/>
        </w:trPr>
        <w:tc>
          <w:tcPr>
            <w:tcW w:w="6300" w:type="dxa"/>
            <w:vAlign w:val="center"/>
          </w:tcPr>
          <w:p w14:paraId="7168672B" w14:textId="307FDF13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4D4AD1F5" w14:textId="4A214F1B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</w:tr>
      <w:tr w:rsidR="00DB440C" w:rsidRPr="009749F6" w14:paraId="504DDE49" w14:textId="77777777" w:rsidTr="0081581A">
        <w:trPr>
          <w:trHeight w:val="1008"/>
        </w:trPr>
        <w:tc>
          <w:tcPr>
            <w:tcW w:w="6300" w:type="dxa"/>
            <w:vAlign w:val="center"/>
          </w:tcPr>
          <w:p w14:paraId="6AAA1FDC" w14:textId="77777777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1B9521A7" w14:textId="77777777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</w:tr>
      <w:tr w:rsidR="00DB440C" w:rsidRPr="009749F6" w14:paraId="4386C04A" w14:textId="77777777" w:rsidTr="0081581A">
        <w:trPr>
          <w:trHeight w:val="1008"/>
        </w:trPr>
        <w:tc>
          <w:tcPr>
            <w:tcW w:w="6300" w:type="dxa"/>
            <w:vAlign w:val="center"/>
          </w:tcPr>
          <w:p w14:paraId="56556A5D" w14:textId="77777777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25DE5571" w14:textId="77777777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</w:tr>
      <w:tr w:rsidR="00DB440C" w:rsidRPr="009749F6" w14:paraId="70D0EB90" w14:textId="77777777" w:rsidTr="0081581A">
        <w:trPr>
          <w:trHeight w:val="1008"/>
        </w:trPr>
        <w:tc>
          <w:tcPr>
            <w:tcW w:w="6300" w:type="dxa"/>
            <w:vAlign w:val="center"/>
          </w:tcPr>
          <w:p w14:paraId="238BA1AA" w14:textId="77777777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3EC5B4E0" w14:textId="77777777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</w:tr>
      <w:tr w:rsidR="00DB440C" w:rsidRPr="009749F6" w14:paraId="29AD3BBB" w14:textId="77777777" w:rsidTr="0081581A">
        <w:trPr>
          <w:trHeight w:val="1008"/>
        </w:trPr>
        <w:tc>
          <w:tcPr>
            <w:tcW w:w="6300" w:type="dxa"/>
            <w:vAlign w:val="center"/>
          </w:tcPr>
          <w:p w14:paraId="19E9E415" w14:textId="77777777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3CDFBB57" w14:textId="77777777" w:rsidR="00DB440C" w:rsidRPr="009749F6" w:rsidRDefault="00DB440C" w:rsidP="006C6E43">
            <w:pPr>
              <w:pStyle w:val="BodyText2"/>
              <w:rPr>
                <w:i w:val="0"/>
                <w:iCs/>
              </w:rPr>
            </w:pPr>
          </w:p>
        </w:tc>
      </w:tr>
    </w:tbl>
    <w:p w14:paraId="1909B59F" w14:textId="77777777" w:rsidR="00F12F4E" w:rsidRDefault="00F12F4E" w:rsidP="00870E2C"/>
    <w:p w14:paraId="665FFA2E" w14:textId="70F7226B" w:rsidR="00962F3A" w:rsidRPr="006F3C30" w:rsidRDefault="00DB440C" w:rsidP="00962F3A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15" w:name="_Toc140511064"/>
      <w:bookmarkStart w:id="16" w:name="_Hlk536359921"/>
      <w:r>
        <w:t>AMBITO DEL LAVORO</w:t>
      </w:r>
      <w:bookmarkEnd w:id="15"/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18" w:space="0" w:color="BFBFBF" w:themeColor="background1" w:themeShade="BF"/>
          <w:right w:val="single" w:sz="18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2F3A" w:rsidRPr="006F3C30" w14:paraId="05121432" w14:textId="77777777" w:rsidTr="0081581A">
        <w:trPr>
          <w:trHeight w:val="5328"/>
        </w:trPr>
        <w:tc>
          <w:tcPr>
            <w:tcW w:w="10345" w:type="dxa"/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26FE4E64" w14:textId="3141D5F1" w:rsidR="00962F3A" w:rsidRPr="006F3C30" w:rsidRDefault="00962F3A" w:rsidP="006F3C30">
            <w:pPr>
              <w:spacing w:after="120" w:line="276" w:lineRule="auto"/>
              <w:rPr>
                <w:sz w:val="21"/>
                <w:szCs w:val="24"/>
              </w:rPr>
            </w:pPr>
          </w:p>
        </w:tc>
      </w:tr>
    </w:tbl>
    <w:p w14:paraId="219D68AE" w14:textId="77777777" w:rsidR="00962F3A" w:rsidRDefault="00962F3A" w:rsidP="00962F3A"/>
    <w:p w14:paraId="0C1AF48F" w14:textId="638EBF24" w:rsidR="00DB440C" w:rsidRDefault="00DB440C" w:rsidP="00DB440C">
      <w:pPr>
        <w:pStyle w:val="Heading1"/>
        <w:numPr>
          <w:ilvl w:val="0"/>
          <w:numId w:val="1"/>
        </w:numPr>
        <w:spacing w:line="240" w:lineRule="auto"/>
      </w:pPr>
      <w:bookmarkStart w:id="17" w:name="_Toc140511065"/>
      <w:r>
        <w:lastRenderedPageBreak/>
        <w:t>DELIVERABLE</w:t>
      </w:r>
      <w:bookmarkEnd w:id="17"/>
    </w:p>
    <w:tbl>
      <w:tblPr>
        <w:tblStyle w:val="TableGrid"/>
        <w:tblW w:w="10377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300"/>
        <w:gridCol w:w="4077"/>
      </w:tblGrid>
      <w:tr w:rsidR="00DB440C" w14:paraId="0413E7E5" w14:textId="77777777" w:rsidTr="005B4397">
        <w:trPr>
          <w:trHeight w:val="432"/>
        </w:trPr>
        <w:tc>
          <w:tcPr>
            <w:tcW w:w="6300" w:type="dxa"/>
            <w:shd w:val="clear" w:color="auto" w:fill="EAEEF3"/>
            <w:vAlign w:val="center"/>
          </w:tcPr>
          <w:p w14:paraId="0124C056" w14:textId="7647B5C5" w:rsidR="00DB440C" w:rsidRPr="00F12F4E" w:rsidRDefault="00DB440C" w:rsidP="005B4397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DESCRIZIONE</w:t>
            </w:r>
          </w:p>
        </w:tc>
        <w:tc>
          <w:tcPr>
            <w:tcW w:w="4077" w:type="dxa"/>
            <w:shd w:val="clear" w:color="auto" w:fill="EAEEF3"/>
            <w:vAlign w:val="center"/>
          </w:tcPr>
          <w:p w14:paraId="79F3410F" w14:textId="3E96685E" w:rsidR="00DB440C" w:rsidRPr="00F12F4E" w:rsidRDefault="00DB440C" w:rsidP="005B4397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NOTE</w:t>
            </w:r>
          </w:p>
        </w:tc>
      </w:tr>
      <w:tr w:rsidR="00DB440C" w:rsidRPr="009749F6" w14:paraId="53F11E54" w14:textId="77777777" w:rsidTr="0081581A">
        <w:trPr>
          <w:trHeight w:val="864"/>
        </w:trPr>
        <w:tc>
          <w:tcPr>
            <w:tcW w:w="6300" w:type="dxa"/>
            <w:vAlign w:val="center"/>
          </w:tcPr>
          <w:p w14:paraId="0AB3FC8F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35ECAE8D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</w:tr>
      <w:tr w:rsidR="00DB440C" w:rsidRPr="009749F6" w14:paraId="5FE15E38" w14:textId="77777777" w:rsidTr="0081581A">
        <w:trPr>
          <w:trHeight w:val="864"/>
        </w:trPr>
        <w:tc>
          <w:tcPr>
            <w:tcW w:w="6300" w:type="dxa"/>
            <w:vAlign w:val="center"/>
          </w:tcPr>
          <w:p w14:paraId="642564D0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099979C6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</w:tr>
      <w:tr w:rsidR="00DB440C" w:rsidRPr="009749F6" w14:paraId="614A2C31" w14:textId="77777777" w:rsidTr="0081581A">
        <w:trPr>
          <w:trHeight w:val="864"/>
        </w:trPr>
        <w:tc>
          <w:tcPr>
            <w:tcW w:w="6300" w:type="dxa"/>
            <w:vAlign w:val="center"/>
          </w:tcPr>
          <w:p w14:paraId="63E87A82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68B0CA34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</w:tr>
      <w:tr w:rsidR="00DB440C" w:rsidRPr="009749F6" w14:paraId="530F1AB6" w14:textId="77777777" w:rsidTr="0081581A">
        <w:trPr>
          <w:trHeight w:val="864"/>
        </w:trPr>
        <w:tc>
          <w:tcPr>
            <w:tcW w:w="6300" w:type="dxa"/>
            <w:vAlign w:val="center"/>
          </w:tcPr>
          <w:p w14:paraId="758E44F1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6DF7B607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</w:tr>
      <w:tr w:rsidR="00DB440C" w:rsidRPr="009749F6" w14:paraId="2AC6A7D5" w14:textId="77777777" w:rsidTr="0081581A">
        <w:trPr>
          <w:trHeight w:val="864"/>
        </w:trPr>
        <w:tc>
          <w:tcPr>
            <w:tcW w:w="6300" w:type="dxa"/>
            <w:vAlign w:val="center"/>
          </w:tcPr>
          <w:p w14:paraId="05808ED0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077" w:type="dxa"/>
            <w:shd w:val="clear" w:color="auto" w:fill="F7F9FB"/>
            <w:vAlign w:val="center"/>
          </w:tcPr>
          <w:p w14:paraId="2FF37B1C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</w:tr>
    </w:tbl>
    <w:p w14:paraId="5ECC4BF8" w14:textId="77777777" w:rsidR="00DB440C" w:rsidRPr="00D0504F" w:rsidRDefault="00DB440C" w:rsidP="00962F3A"/>
    <w:p w14:paraId="6E166F8D" w14:textId="41E37601" w:rsidR="00962F3A" w:rsidRPr="006F3C30" w:rsidRDefault="00DB440C" w:rsidP="00962F3A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18" w:name="_Toc140511066"/>
      <w:bookmarkStart w:id="19" w:name="_Hlk536359923"/>
      <w:bookmarkEnd w:id="16"/>
      <w:r>
        <w:t>TIMELINE / MILESTONE</w:t>
      </w:r>
      <w:bookmarkEnd w:id="18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2F3A" w:rsidRPr="006F3C30" w14:paraId="4AE5F6F7" w14:textId="77777777" w:rsidTr="0081581A">
        <w:trPr>
          <w:trHeight w:val="1872"/>
        </w:trPr>
        <w:tc>
          <w:tcPr>
            <w:tcW w:w="10345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5804CAD3" w14:textId="383B9686" w:rsidR="00962F3A" w:rsidRPr="006F3C30" w:rsidRDefault="00DB440C" w:rsidP="006F3C30">
            <w:pPr>
              <w:spacing w:after="120" w:line="276" w:lineRule="auto"/>
              <w:rPr>
                <w:sz w:val="21"/>
                <w:szCs w:val="21"/>
              </w:rPr>
            </w:pPr>
            <w:r>
              <w:rPr>
                <w:sz w:val="21"/>
              </w:rPr>
              <w:t>Panoramica ...</w:t>
            </w:r>
          </w:p>
        </w:tc>
      </w:tr>
    </w:tbl>
    <w:p w14:paraId="354446C0" w14:textId="77777777" w:rsidR="00DB440C" w:rsidRPr="00DB440C" w:rsidRDefault="00DB440C" w:rsidP="00DB440C">
      <w:pPr>
        <w:pStyle w:val="Heading1"/>
        <w:spacing w:after="0" w:line="240" w:lineRule="auto"/>
        <w:ind w:left="0"/>
        <w:rPr>
          <w:sz w:val="22"/>
          <w:szCs w:val="22"/>
        </w:rPr>
      </w:pPr>
    </w:p>
    <w:tbl>
      <w:tblPr>
        <w:tblStyle w:val="TableGrid"/>
        <w:tblW w:w="10377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300"/>
        <w:gridCol w:w="2038"/>
        <w:gridCol w:w="2039"/>
      </w:tblGrid>
      <w:tr w:rsidR="00DB440C" w14:paraId="764F073D" w14:textId="77777777" w:rsidTr="00DB440C">
        <w:trPr>
          <w:trHeight w:val="432"/>
        </w:trPr>
        <w:tc>
          <w:tcPr>
            <w:tcW w:w="6300" w:type="dxa"/>
            <w:shd w:val="clear" w:color="auto" w:fill="EAEEF3"/>
            <w:vAlign w:val="center"/>
          </w:tcPr>
          <w:p w14:paraId="175B0580" w14:textId="7955744B" w:rsidR="00DB440C" w:rsidRPr="00F12F4E" w:rsidRDefault="00DB440C" w:rsidP="005B4397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MILESTONE</w:t>
            </w:r>
          </w:p>
        </w:tc>
        <w:tc>
          <w:tcPr>
            <w:tcW w:w="2038" w:type="dxa"/>
            <w:shd w:val="clear" w:color="auto" w:fill="EAEEF3"/>
            <w:vAlign w:val="center"/>
          </w:tcPr>
          <w:p w14:paraId="5C6B60D3" w14:textId="09FD6F26" w:rsidR="00DB440C" w:rsidRPr="00F12F4E" w:rsidRDefault="00DB440C" w:rsidP="00DB440C">
            <w:pPr>
              <w:pStyle w:val="BodyText2"/>
              <w:jc w:val="center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DATA DI INIZIO</w:t>
            </w:r>
          </w:p>
        </w:tc>
        <w:tc>
          <w:tcPr>
            <w:tcW w:w="2039" w:type="dxa"/>
            <w:shd w:val="clear" w:color="auto" w:fill="EAEEF3"/>
            <w:vAlign w:val="center"/>
          </w:tcPr>
          <w:p w14:paraId="19EEB97F" w14:textId="28D7F5C4" w:rsidR="00DB440C" w:rsidRPr="00F12F4E" w:rsidRDefault="00DB440C" w:rsidP="00DB440C">
            <w:pPr>
              <w:pStyle w:val="BodyText2"/>
              <w:jc w:val="center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DATA DI FINE</w:t>
            </w:r>
          </w:p>
        </w:tc>
      </w:tr>
      <w:tr w:rsidR="00DB440C" w:rsidRPr="009749F6" w14:paraId="632033E6" w14:textId="77777777" w:rsidTr="0081581A">
        <w:trPr>
          <w:trHeight w:val="720"/>
        </w:trPr>
        <w:tc>
          <w:tcPr>
            <w:tcW w:w="6300" w:type="dxa"/>
            <w:vAlign w:val="center"/>
          </w:tcPr>
          <w:p w14:paraId="50D5A1A6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8" w:type="dxa"/>
            <w:shd w:val="clear" w:color="auto" w:fill="F7F9FB"/>
            <w:vAlign w:val="center"/>
          </w:tcPr>
          <w:p w14:paraId="0FCD6575" w14:textId="77777777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2EA74C20" w14:textId="2DE39B66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DB440C" w:rsidRPr="009749F6" w14:paraId="2D13C63A" w14:textId="77777777" w:rsidTr="0081581A">
        <w:trPr>
          <w:trHeight w:val="720"/>
        </w:trPr>
        <w:tc>
          <w:tcPr>
            <w:tcW w:w="6300" w:type="dxa"/>
            <w:vAlign w:val="center"/>
          </w:tcPr>
          <w:p w14:paraId="6573FB4F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8" w:type="dxa"/>
            <w:shd w:val="clear" w:color="auto" w:fill="F7F9FB"/>
            <w:vAlign w:val="center"/>
          </w:tcPr>
          <w:p w14:paraId="13F80BA6" w14:textId="77777777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2D7CF019" w14:textId="17D65142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DB440C" w:rsidRPr="009749F6" w14:paraId="605140E9" w14:textId="77777777" w:rsidTr="0081581A">
        <w:trPr>
          <w:trHeight w:val="720"/>
        </w:trPr>
        <w:tc>
          <w:tcPr>
            <w:tcW w:w="6300" w:type="dxa"/>
            <w:vAlign w:val="center"/>
          </w:tcPr>
          <w:p w14:paraId="6AA85C0F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8" w:type="dxa"/>
            <w:shd w:val="clear" w:color="auto" w:fill="F7F9FB"/>
            <w:vAlign w:val="center"/>
          </w:tcPr>
          <w:p w14:paraId="53A5B9D0" w14:textId="77777777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57E0A61B" w14:textId="1654F0C7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DB440C" w:rsidRPr="009749F6" w14:paraId="49B261BB" w14:textId="77777777" w:rsidTr="0081581A">
        <w:trPr>
          <w:trHeight w:val="720"/>
        </w:trPr>
        <w:tc>
          <w:tcPr>
            <w:tcW w:w="6300" w:type="dxa"/>
            <w:vAlign w:val="center"/>
          </w:tcPr>
          <w:p w14:paraId="28340216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8" w:type="dxa"/>
            <w:shd w:val="clear" w:color="auto" w:fill="F7F9FB"/>
            <w:vAlign w:val="center"/>
          </w:tcPr>
          <w:p w14:paraId="408DADE5" w14:textId="77777777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6E40DEDB" w14:textId="3169BD3D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DB440C" w:rsidRPr="009749F6" w14:paraId="329538B0" w14:textId="77777777" w:rsidTr="0081581A">
        <w:trPr>
          <w:trHeight w:val="720"/>
        </w:trPr>
        <w:tc>
          <w:tcPr>
            <w:tcW w:w="6300" w:type="dxa"/>
            <w:vAlign w:val="center"/>
          </w:tcPr>
          <w:p w14:paraId="5B5C2B9B" w14:textId="77777777" w:rsidR="00DB440C" w:rsidRPr="009749F6" w:rsidRDefault="00DB440C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8" w:type="dxa"/>
            <w:shd w:val="clear" w:color="auto" w:fill="F7F9FB"/>
            <w:vAlign w:val="center"/>
          </w:tcPr>
          <w:p w14:paraId="21C8DA41" w14:textId="77777777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7A01CFFE" w14:textId="0E99150A" w:rsidR="00DB440C" w:rsidRPr="009749F6" w:rsidRDefault="00DB440C" w:rsidP="00DB440C">
            <w:pPr>
              <w:pStyle w:val="BodyText2"/>
              <w:jc w:val="center"/>
              <w:rPr>
                <w:i w:val="0"/>
                <w:iCs/>
              </w:rPr>
            </w:pPr>
          </w:p>
        </w:tc>
      </w:tr>
    </w:tbl>
    <w:p w14:paraId="66065A3E" w14:textId="77777777" w:rsidR="00DB440C" w:rsidRPr="00D0504F" w:rsidRDefault="00DB440C" w:rsidP="00DB440C"/>
    <w:p w14:paraId="1CC0FA7B" w14:textId="60405F8F" w:rsidR="00DB440C" w:rsidRPr="006F3C30" w:rsidRDefault="00DB440C" w:rsidP="00DB440C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0" w:name="_Toc140511067"/>
      <w:r>
        <w:lastRenderedPageBreak/>
        <w:t>STRUTTURA DEI COSTI</w:t>
      </w:r>
      <w:bookmarkEnd w:id="20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DB440C" w:rsidRPr="006F3C30" w14:paraId="2875E432" w14:textId="77777777" w:rsidTr="005B4397">
        <w:trPr>
          <w:trHeight w:val="2160"/>
        </w:trPr>
        <w:tc>
          <w:tcPr>
            <w:tcW w:w="10345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32560120" w14:textId="77777777" w:rsidR="00DB440C" w:rsidRPr="006F3C30" w:rsidRDefault="00DB440C" w:rsidP="005B4397">
            <w:pPr>
              <w:spacing w:after="120" w:line="276" w:lineRule="auto"/>
              <w:rPr>
                <w:sz w:val="21"/>
                <w:szCs w:val="21"/>
              </w:rPr>
            </w:pPr>
            <w:r>
              <w:rPr>
                <w:sz w:val="21"/>
              </w:rPr>
              <w:t>Panoramica ...</w:t>
            </w:r>
          </w:p>
        </w:tc>
      </w:tr>
    </w:tbl>
    <w:p w14:paraId="4DC01526" w14:textId="77777777" w:rsidR="00DB440C" w:rsidRPr="00DB440C" w:rsidRDefault="00DB440C" w:rsidP="00DB440C">
      <w:pPr>
        <w:pStyle w:val="Heading1"/>
        <w:spacing w:after="0" w:line="240" w:lineRule="auto"/>
        <w:ind w:left="0"/>
        <w:rPr>
          <w:sz w:val="22"/>
          <w:szCs w:val="22"/>
        </w:rPr>
      </w:pPr>
    </w:p>
    <w:tbl>
      <w:tblPr>
        <w:tblStyle w:val="TableGrid"/>
        <w:tblW w:w="10363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830"/>
        <w:gridCol w:w="2533"/>
      </w:tblGrid>
      <w:tr w:rsidR="0081581A" w14:paraId="1EEC0AF9" w14:textId="77777777" w:rsidTr="0081581A">
        <w:trPr>
          <w:trHeight w:val="436"/>
        </w:trPr>
        <w:tc>
          <w:tcPr>
            <w:tcW w:w="7830" w:type="dxa"/>
            <w:shd w:val="clear" w:color="auto" w:fill="EAEEF3"/>
            <w:vAlign w:val="center"/>
          </w:tcPr>
          <w:p w14:paraId="5CF83B7A" w14:textId="2D6F4366" w:rsidR="0081581A" w:rsidRPr="00F12F4E" w:rsidRDefault="0081581A" w:rsidP="005B4397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ESIGENZE / INVESTIMENTO</w:t>
            </w:r>
          </w:p>
        </w:tc>
        <w:tc>
          <w:tcPr>
            <w:tcW w:w="2533" w:type="dxa"/>
            <w:shd w:val="clear" w:color="auto" w:fill="EAEEF3"/>
            <w:vAlign w:val="center"/>
          </w:tcPr>
          <w:p w14:paraId="3A0EAE02" w14:textId="7855B810" w:rsidR="0081581A" w:rsidRPr="00F12F4E" w:rsidRDefault="0081581A" w:rsidP="005B4397">
            <w:pPr>
              <w:pStyle w:val="BodyText2"/>
              <w:jc w:val="center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COSTO STIMATO</w:t>
            </w:r>
          </w:p>
        </w:tc>
      </w:tr>
      <w:tr w:rsidR="0081581A" w:rsidRPr="009749F6" w14:paraId="5DB280CA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606DB777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6C24353B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7A987262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2403AC09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3BEBA944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29E429DD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45691755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6BB0E9EC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39381218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3126DEEC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3B42E332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6208469F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3C9314C7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7190FB5E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6B7FD705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78F509DD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6B886B0E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19D56730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371AE6AE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1E107163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17FBAAD2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0066064A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650BFD27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5966B0F7" w14:textId="77777777" w:rsidTr="0081581A">
        <w:trPr>
          <w:trHeight w:val="582"/>
        </w:trPr>
        <w:tc>
          <w:tcPr>
            <w:tcW w:w="7830" w:type="dxa"/>
            <w:vAlign w:val="center"/>
          </w:tcPr>
          <w:p w14:paraId="268C586F" w14:textId="77777777" w:rsidR="0081581A" w:rsidRPr="009749F6" w:rsidRDefault="0081581A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33" w:type="dxa"/>
            <w:shd w:val="clear" w:color="auto" w:fill="F7F9FB"/>
            <w:vAlign w:val="center"/>
          </w:tcPr>
          <w:p w14:paraId="7129531F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04F6B883" w14:textId="77777777" w:rsidTr="0081581A">
        <w:trPr>
          <w:trHeight w:val="582"/>
        </w:trPr>
        <w:tc>
          <w:tcPr>
            <w:tcW w:w="7830" w:type="dxa"/>
            <w:shd w:val="clear" w:color="auto" w:fill="D5DCE4" w:themeFill="text2" w:themeFillTint="33"/>
            <w:vAlign w:val="center"/>
          </w:tcPr>
          <w:p w14:paraId="449A3782" w14:textId="6F10DD78" w:rsidR="0081581A" w:rsidRPr="009749F6" w:rsidRDefault="0081581A" w:rsidP="0081581A">
            <w:pPr>
              <w:pStyle w:val="BodyText2"/>
              <w:jc w:val="right"/>
              <w:rPr>
                <w:i w:val="0"/>
                <w:iCs/>
              </w:rPr>
            </w:pPr>
            <w:r>
              <w:rPr>
                <w:i w:val="0"/>
              </w:rPr>
              <w:t>TOTALE STIMA</w:t>
            </w:r>
          </w:p>
        </w:tc>
        <w:tc>
          <w:tcPr>
            <w:tcW w:w="2533" w:type="dxa"/>
            <w:shd w:val="clear" w:color="auto" w:fill="auto"/>
            <w:vAlign w:val="center"/>
          </w:tcPr>
          <w:p w14:paraId="6B505C6D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</w:tbl>
    <w:p w14:paraId="69B65110" w14:textId="33815959" w:rsidR="0081581A" w:rsidRPr="00CF204A" w:rsidRDefault="0081581A" w:rsidP="0081581A">
      <w:pPr>
        <w:pStyle w:val="Heading1"/>
        <w:spacing w:line="240" w:lineRule="auto"/>
        <w:ind w:left="0"/>
        <w:rPr>
          <w:szCs w:val="28"/>
        </w:rPr>
      </w:pPr>
    </w:p>
    <w:p w14:paraId="1250CE39" w14:textId="1A594A19" w:rsidR="0081581A" w:rsidRDefault="0081581A" w:rsidP="0081581A">
      <w:pPr>
        <w:pStyle w:val="Heading2"/>
        <w:numPr>
          <w:ilvl w:val="1"/>
          <w:numId w:val="1"/>
        </w:numPr>
      </w:pPr>
      <w:bookmarkStart w:id="21" w:name="_Toc140511068"/>
      <w:r>
        <w:t>TERMINI DI PAGAMENTO</w:t>
      </w:r>
      <w:bookmarkEnd w:id="21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81581A" w:rsidRPr="006F3C30" w14:paraId="5575B603" w14:textId="77777777" w:rsidTr="005B4397">
        <w:trPr>
          <w:trHeight w:val="1872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41041A67" w14:textId="77777777" w:rsidR="0081581A" w:rsidRPr="006F3C30" w:rsidRDefault="0081581A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1FD46DB4" w14:textId="77777777" w:rsidR="0081581A" w:rsidRDefault="0081581A" w:rsidP="0081581A"/>
    <w:p w14:paraId="74CCE2DE" w14:textId="77777777" w:rsidR="0081581A" w:rsidRPr="00D0504F" w:rsidRDefault="0081581A" w:rsidP="0081581A"/>
    <w:p w14:paraId="732844B3" w14:textId="6DA45F77" w:rsidR="0081581A" w:rsidRPr="006F3C30" w:rsidRDefault="00766C02" w:rsidP="0081581A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2" w:name="_Toc140511069"/>
      <w:r>
        <w:lastRenderedPageBreak/>
        <w:t>RISORSE DI PERSONALE</w:t>
      </w:r>
      <w:bookmarkEnd w:id="22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81581A" w:rsidRPr="006F3C30" w14:paraId="3F3B5C03" w14:textId="77777777" w:rsidTr="005B4397">
        <w:trPr>
          <w:trHeight w:val="1872"/>
        </w:trPr>
        <w:tc>
          <w:tcPr>
            <w:tcW w:w="10345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6AE07026" w14:textId="77777777" w:rsidR="0081581A" w:rsidRPr="006F3C30" w:rsidRDefault="0081581A" w:rsidP="005B4397">
            <w:pPr>
              <w:spacing w:after="120" w:line="276" w:lineRule="auto"/>
              <w:rPr>
                <w:sz w:val="21"/>
                <w:szCs w:val="21"/>
              </w:rPr>
            </w:pPr>
            <w:r>
              <w:rPr>
                <w:sz w:val="21"/>
              </w:rPr>
              <w:t>Panoramica ...</w:t>
            </w:r>
          </w:p>
        </w:tc>
      </w:tr>
    </w:tbl>
    <w:p w14:paraId="6345C2D1" w14:textId="77777777" w:rsidR="0081581A" w:rsidRPr="00DB440C" w:rsidRDefault="0081581A" w:rsidP="0081581A">
      <w:pPr>
        <w:pStyle w:val="Heading1"/>
        <w:spacing w:after="0" w:line="240" w:lineRule="auto"/>
        <w:ind w:left="0"/>
        <w:rPr>
          <w:sz w:val="22"/>
          <w:szCs w:val="22"/>
        </w:rPr>
      </w:pPr>
    </w:p>
    <w:tbl>
      <w:tblPr>
        <w:tblStyle w:val="TableGrid"/>
        <w:tblW w:w="10377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30"/>
        <w:gridCol w:w="4108"/>
        <w:gridCol w:w="2039"/>
      </w:tblGrid>
      <w:tr w:rsidR="0081581A" w14:paraId="095717B7" w14:textId="77777777" w:rsidTr="00766C02">
        <w:trPr>
          <w:trHeight w:val="432"/>
        </w:trPr>
        <w:tc>
          <w:tcPr>
            <w:tcW w:w="4230" w:type="dxa"/>
            <w:shd w:val="clear" w:color="auto" w:fill="EAEEF3"/>
            <w:vAlign w:val="center"/>
          </w:tcPr>
          <w:p w14:paraId="064FC311" w14:textId="312B7283" w:rsidR="0081581A" w:rsidRPr="00F12F4E" w:rsidRDefault="00766C02" w:rsidP="00766C02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FUNZIONE</w:t>
            </w:r>
          </w:p>
        </w:tc>
        <w:tc>
          <w:tcPr>
            <w:tcW w:w="4108" w:type="dxa"/>
            <w:shd w:val="clear" w:color="auto" w:fill="EAEEF3"/>
            <w:vAlign w:val="center"/>
          </w:tcPr>
          <w:p w14:paraId="3CFB0F4F" w14:textId="33F1DA0D" w:rsidR="0081581A" w:rsidRPr="00F12F4E" w:rsidRDefault="00766C02" w:rsidP="00766C02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REQUISITI DI CAPACITÀ</w:t>
            </w:r>
          </w:p>
        </w:tc>
        <w:tc>
          <w:tcPr>
            <w:tcW w:w="2039" w:type="dxa"/>
            <w:shd w:val="clear" w:color="auto" w:fill="EAEEF3"/>
            <w:vAlign w:val="center"/>
          </w:tcPr>
          <w:p w14:paraId="06872304" w14:textId="58DE2625" w:rsidR="0081581A" w:rsidRPr="00F12F4E" w:rsidRDefault="00766C02" w:rsidP="005B4397">
            <w:pPr>
              <w:pStyle w:val="BodyText2"/>
              <w:jc w:val="center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FTE (ETP)</w:t>
            </w:r>
          </w:p>
        </w:tc>
      </w:tr>
      <w:tr w:rsidR="0081581A" w:rsidRPr="009749F6" w14:paraId="5D943F49" w14:textId="77777777" w:rsidTr="00766C02">
        <w:trPr>
          <w:trHeight w:val="720"/>
        </w:trPr>
        <w:tc>
          <w:tcPr>
            <w:tcW w:w="4230" w:type="dxa"/>
            <w:vAlign w:val="center"/>
          </w:tcPr>
          <w:p w14:paraId="6D3570FD" w14:textId="77777777" w:rsidR="0081581A" w:rsidRPr="009749F6" w:rsidRDefault="0081581A" w:rsidP="00766C02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108" w:type="dxa"/>
            <w:shd w:val="clear" w:color="auto" w:fill="auto"/>
            <w:vAlign w:val="center"/>
          </w:tcPr>
          <w:p w14:paraId="363C8BE1" w14:textId="77777777" w:rsidR="0081581A" w:rsidRPr="009749F6" w:rsidRDefault="0081581A" w:rsidP="00766C02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4BCEF4DA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51064AB6" w14:textId="77777777" w:rsidTr="00766C02">
        <w:trPr>
          <w:trHeight w:val="720"/>
        </w:trPr>
        <w:tc>
          <w:tcPr>
            <w:tcW w:w="4230" w:type="dxa"/>
            <w:vAlign w:val="center"/>
          </w:tcPr>
          <w:p w14:paraId="1B4CC989" w14:textId="77777777" w:rsidR="0081581A" w:rsidRPr="009749F6" w:rsidRDefault="0081581A" w:rsidP="00766C02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108" w:type="dxa"/>
            <w:shd w:val="clear" w:color="auto" w:fill="auto"/>
            <w:vAlign w:val="center"/>
          </w:tcPr>
          <w:p w14:paraId="6BDC4377" w14:textId="77777777" w:rsidR="0081581A" w:rsidRPr="009749F6" w:rsidRDefault="0081581A" w:rsidP="00766C02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7C151CFF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73ACEC9C" w14:textId="77777777" w:rsidTr="00766C02">
        <w:trPr>
          <w:trHeight w:val="720"/>
        </w:trPr>
        <w:tc>
          <w:tcPr>
            <w:tcW w:w="4230" w:type="dxa"/>
            <w:vAlign w:val="center"/>
          </w:tcPr>
          <w:p w14:paraId="796D0D7E" w14:textId="77777777" w:rsidR="0081581A" w:rsidRPr="009749F6" w:rsidRDefault="0081581A" w:rsidP="00766C02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108" w:type="dxa"/>
            <w:shd w:val="clear" w:color="auto" w:fill="auto"/>
            <w:vAlign w:val="center"/>
          </w:tcPr>
          <w:p w14:paraId="67AB91C2" w14:textId="77777777" w:rsidR="0081581A" w:rsidRPr="009749F6" w:rsidRDefault="0081581A" w:rsidP="00766C02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3C03AA66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  <w:tr w:rsidR="0081581A" w:rsidRPr="009749F6" w14:paraId="40B0618D" w14:textId="77777777" w:rsidTr="00766C02">
        <w:trPr>
          <w:trHeight w:val="720"/>
        </w:trPr>
        <w:tc>
          <w:tcPr>
            <w:tcW w:w="4230" w:type="dxa"/>
            <w:vAlign w:val="center"/>
          </w:tcPr>
          <w:p w14:paraId="4BFE098B" w14:textId="77777777" w:rsidR="0081581A" w:rsidRPr="009749F6" w:rsidRDefault="0081581A" w:rsidP="00766C02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4108" w:type="dxa"/>
            <w:shd w:val="clear" w:color="auto" w:fill="auto"/>
            <w:vAlign w:val="center"/>
          </w:tcPr>
          <w:p w14:paraId="6BC0F07C" w14:textId="77777777" w:rsidR="0081581A" w:rsidRPr="009749F6" w:rsidRDefault="0081581A" w:rsidP="00766C02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039" w:type="dxa"/>
            <w:shd w:val="clear" w:color="auto" w:fill="F7F9FB"/>
            <w:vAlign w:val="center"/>
          </w:tcPr>
          <w:p w14:paraId="63D6C0D4" w14:textId="77777777" w:rsidR="0081581A" w:rsidRPr="009749F6" w:rsidRDefault="0081581A" w:rsidP="005B4397">
            <w:pPr>
              <w:pStyle w:val="BodyText2"/>
              <w:jc w:val="center"/>
              <w:rPr>
                <w:i w:val="0"/>
                <w:iCs/>
              </w:rPr>
            </w:pPr>
          </w:p>
        </w:tc>
      </w:tr>
    </w:tbl>
    <w:p w14:paraId="08880263" w14:textId="77777777" w:rsidR="0081581A" w:rsidRPr="00D0504F" w:rsidRDefault="0081581A" w:rsidP="0081581A"/>
    <w:p w14:paraId="3D56957A" w14:textId="248E4294" w:rsidR="00335262" w:rsidRPr="00CF204A" w:rsidRDefault="00335262" w:rsidP="00335262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3" w:name="_Toc140511070"/>
      <w:r>
        <w:t>MISURAZIONI DEL SUCCESSO</w:t>
      </w:r>
      <w:bookmarkEnd w:id="23"/>
      <w:r>
        <w:rPr>
          <w:szCs w:val="20"/>
        </w:rPr>
        <w:br/>
      </w:r>
    </w:p>
    <w:p w14:paraId="3DB137EC" w14:textId="4D03B38A" w:rsidR="00335262" w:rsidRDefault="00335262" w:rsidP="00335262">
      <w:pPr>
        <w:pStyle w:val="Heading2"/>
        <w:numPr>
          <w:ilvl w:val="1"/>
          <w:numId w:val="1"/>
        </w:numPr>
      </w:pPr>
      <w:bookmarkStart w:id="24" w:name="_Toc140511071"/>
      <w:r>
        <w:t>METODI DI VALUTAZIONE DEI PROGRESSI</w:t>
      </w:r>
      <w:bookmarkEnd w:id="24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335262" w:rsidRPr="006F3C30" w14:paraId="6FEC8177" w14:textId="77777777" w:rsidTr="00335262">
        <w:trPr>
          <w:trHeight w:val="1584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52BB20F7" w14:textId="77777777" w:rsidR="00335262" w:rsidRPr="006F3C30" w:rsidRDefault="00335262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5F2F94FC" w14:textId="77777777" w:rsidR="00335262" w:rsidRDefault="00335262" w:rsidP="00335262"/>
    <w:p w14:paraId="3F7370F9" w14:textId="7F0A27FE" w:rsidR="00335262" w:rsidRDefault="00335262" w:rsidP="00335262">
      <w:pPr>
        <w:pStyle w:val="Heading2"/>
        <w:numPr>
          <w:ilvl w:val="1"/>
          <w:numId w:val="1"/>
        </w:numPr>
      </w:pPr>
      <w:bookmarkStart w:id="25" w:name="_Toc140511072"/>
      <w:r>
        <w:t>METODO DI REPORTING + PROGRAMMAZIONE</w:t>
      </w:r>
      <w:bookmarkEnd w:id="25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335262" w:rsidRPr="006F3C30" w14:paraId="076523DE" w14:textId="77777777" w:rsidTr="00335262">
        <w:trPr>
          <w:trHeight w:val="1584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4AC1C9BD" w14:textId="77777777" w:rsidR="00335262" w:rsidRPr="006F3C30" w:rsidRDefault="00335262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2A851AC5" w14:textId="77777777" w:rsidR="009F30CA" w:rsidRDefault="009F30CA" w:rsidP="00335262"/>
    <w:p w14:paraId="50271878" w14:textId="6F0D48FE" w:rsidR="00001869" w:rsidRPr="00001869" w:rsidRDefault="00001869" w:rsidP="00001869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6" w:name="_Toc140511073"/>
      <w:r>
        <w:lastRenderedPageBreak/>
        <w:t>APPROVAZIONI</w:t>
      </w:r>
      <w:bookmarkEnd w:id="26"/>
    </w:p>
    <w:tbl>
      <w:tblPr>
        <w:tblStyle w:val="TableGrid"/>
        <w:tblW w:w="10377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60"/>
        <w:gridCol w:w="3150"/>
        <w:gridCol w:w="5067"/>
      </w:tblGrid>
      <w:tr w:rsidR="00001869" w14:paraId="4A26BFAC" w14:textId="77777777" w:rsidTr="00AC37DF">
        <w:trPr>
          <w:trHeight w:val="432"/>
        </w:trPr>
        <w:tc>
          <w:tcPr>
            <w:tcW w:w="2160" w:type="dxa"/>
            <w:shd w:val="clear" w:color="auto" w:fill="EAEEF3"/>
            <w:vAlign w:val="center"/>
          </w:tcPr>
          <w:p w14:paraId="06E28AD0" w14:textId="4E3305C5" w:rsidR="00001869" w:rsidRPr="00F12F4E" w:rsidRDefault="00AC37DF" w:rsidP="00AC37DF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APPROVATO DA</w:t>
            </w:r>
          </w:p>
        </w:tc>
        <w:tc>
          <w:tcPr>
            <w:tcW w:w="3150" w:type="dxa"/>
            <w:shd w:val="clear" w:color="auto" w:fill="EAEEF3"/>
            <w:vAlign w:val="center"/>
          </w:tcPr>
          <w:p w14:paraId="3BF41186" w14:textId="54E6ACA3" w:rsidR="00001869" w:rsidRPr="00F12F4E" w:rsidRDefault="00AC37DF" w:rsidP="00AC37DF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AZIENDA / AFFILIATA</w:t>
            </w:r>
          </w:p>
        </w:tc>
        <w:tc>
          <w:tcPr>
            <w:tcW w:w="5067" w:type="dxa"/>
            <w:shd w:val="clear" w:color="auto" w:fill="EAEEF3"/>
            <w:vAlign w:val="center"/>
          </w:tcPr>
          <w:p w14:paraId="1D5111DB" w14:textId="10135E1E" w:rsidR="00001869" w:rsidRPr="00F12F4E" w:rsidRDefault="00AC37DF" w:rsidP="00AC37DF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TELEFONO / E-MAIL / INDIRIZZO</w:t>
            </w:r>
          </w:p>
        </w:tc>
      </w:tr>
      <w:tr w:rsidR="00001869" w:rsidRPr="009749F6" w14:paraId="0F866435" w14:textId="77777777" w:rsidTr="00AC37DF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4B93FD67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076D430B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05B1C2AF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</w:tr>
      <w:tr w:rsidR="00001869" w:rsidRPr="009749F6" w14:paraId="04C4B34B" w14:textId="77777777" w:rsidTr="00AC37DF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31BEF44F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05AF573D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32B27F26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</w:tr>
      <w:tr w:rsidR="00AC37DF" w:rsidRPr="009749F6" w14:paraId="16DB22ED" w14:textId="77777777" w:rsidTr="00AC37DF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3107F0A1" w14:textId="77777777" w:rsidR="00AC37DF" w:rsidRPr="009749F6" w:rsidRDefault="00AC37DF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18A72E60" w14:textId="77777777" w:rsidR="00AC37DF" w:rsidRPr="009749F6" w:rsidRDefault="00AC37DF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60AAE334" w14:textId="77777777" w:rsidR="00AC37DF" w:rsidRPr="009749F6" w:rsidRDefault="00AC37DF" w:rsidP="00AC37DF">
            <w:pPr>
              <w:pStyle w:val="BodyText2"/>
              <w:rPr>
                <w:i w:val="0"/>
                <w:iCs/>
              </w:rPr>
            </w:pPr>
          </w:p>
        </w:tc>
      </w:tr>
      <w:tr w:rsidR="00001869" w:rsidRPr="009749F6" w14:paraId="613F6F48" w14:textId="77777777" w:rsidTr="00AC37DF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091EF999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045A22A6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10EFF966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</w:tr>
      <w:tr w:rsidR="00001869" w:rsidRPr="009749F6" w14:paraId="79F479CE" w14:textId="77777777" w:rsidTr="00AC37DF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599D03F5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77ADAFEF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5D434D2C" w14:textId="77777777" w:rsidR="00001869" w:rsidRPr="009749F6" w:rsidRDefault="00001869" w:rsidP="00AC37DF">
            <w:pPr>
              <w:pStyle w:val="BodyText2"/>
              <w:rPr>
                <w:i w:val="0"/>
                <w:iCs/>
              </w:rPr>
            </w:pPr>
          </w:p>
        </w:tc>
      </w:tr>
    </w:tbl>
    <w:p w14:paraId="69534720" w14:textId="77777777" w:rsidR="00AC37DF" w:rsidRDefault="00AC37DF" w:rsidP="00335262"/>
    <w:p w14:paraId="4B7F1F49" w14:textId="42B6472C" w:rsidR="006F3C30" w:rsidRPr="006F3C30" w:rsidRDefault="00AC37DF" w:rsidP="006F3C30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7" w:name="_Toc140511074"/>
      <w:r>
        <w:t>PASSAGGI SUCCESSIVI</w:t>
      </w:r>
      <w:bookmarkEnd w:id="27"/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18" w:space="0" w:color="BFBFBF" w:themeColor="background1" w:themeShade="BF"/>
          <w:right w:val="single" w:sz="18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6F3C30" w:rsidRPr="006F3C30" w14:paraId="3D75C832" w14:textId="77777777" w:rsidTr="00AC37DF">
        <w:trPr>
          <w:trHeight w:val="2880"/>
        </w:trPr>
        <w:tc>
          <w:tcPr>
            <w:tcW w:w="10345" w:type="dxa"/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66E01440" w14:textId="70D19965" w:rsidR="006F3C30" w:rsidRPr="006F3C30" w:rsidRDefault="006F3C30" w:rsidP="0075616A">
            <w:pPr>
              <w:spacing w:after="120" w:line="276" w:lineRule="auto"/>
              <w:rPr>
                <w:sz w:val="21"/>
                <w:szCs w:val="24"/>
              </w:rPr>
            </w:pPr>
          </w:p>
        </w:tc>
      </w:tr>
    </w:tbl>
    <w:p w14:paraId="63A78427" w14:textId="77777777" w:rsidR="009F30CA" w:rsidRDefault="009F30CA" w:rsidP="009F30CA"/>
    <w:p w14:paraId="5D238A53" w14:textId="5ACEDBE8" w:rsidR="00EC3DD3" w:rsidRPr="00001869" w:rsidRDefault="00EC3DD3" w:rsidP="00EC3DD3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8" w:name="_Toc140511075"/>
      <w:r>
        <w:t>DOCUMENTI CORRELATI</w:t>
      </w:r>
      <w:bookmarkEnd w:id="28"/>
    </w:p>
    <w:tbl>
      <w:tblPr>
        <w:tblStyle w:val="TableGrid"/>
        <w:tblW w:w="10377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60"/>
        <w:gridCol w:w="3150"/>
        <w:gridCol w:w="5067"/>
      </w:tblGrid>
      <w:tr w:rsidR="00EC3DD3" w14:paraId="24E2F014" w14:textId="77777777" w:rsidTr="005B4397">
        <w:trPr>
          <w:trHeight w:val="432"/>
        </w:trPr>
        <w:tc>
          <w:tcPr>
            <w:tcW w:w="2160" w:type="dxa"/>
            <w:shd w:val="clear" w:color="auto" w:fill="EAEEF3"/>
            <w:vAlign w:val="center"/>
          </w:tcPr>
          <w:p w14:paraId="377E6F24" w14:textId="4F2DF25A" w:rsidR="00EC3DD3" w:rsidRPr="00F12F4E" w:rsidRDefault="00EC3DD3" w:rsidP="005B4397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FUNZIONE</w:t>
            </w:r>
          </w:p>
        </w:tc>
        <w:tc>
          <w:tcPr>
            <w:tcW w:w="3150" w:type="dxa"/>
            <w:shd w:val="clear" w:color="auto" w:fill="EAEEF3"/>
            <w:vAlign w:val="center"/>
          </w:tcPr>
          <w:p w14:paraId="087A7B84" w14:textId="3220E25C" w:rsidR="00EC3DD3" w:rsidRPr="00F12F4E" w:rsidRDefault="00EC3DD3" w:rsidP="005B4397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DESCRIZIONE</w:t>
            </w:r>
          </w:p>
        </w:tc>
        <w:tc>
          <w:tcPr>
            <w:tcW w:w="5067" w:type="dxa"/>
            <w:shd w:val="clear" w:color="auto" w:fill="EAEEF3"/>
            <w:vAlign w:val="center"/>
          </w:tcPr>
          <w:p w14:paraId="5DE13CB6" w14:textId="0A273E52" w:rsidR="00EC3DD3" w:rsidRPr="00F12F4E" w:rsidRDefault="00EC3DD3" w:rsidP="005B4397">
            <w:pPr>
              <w:pStyle w:val="BodyText2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</w:rPr>
              <w:t>NOME FILE / POSIZIONE / LINK</w:t>
            </w:r>
          </w:p>
        </w:tc>
      </w:tr>
      <w:tr w:rsidR="00EC3DD3" w:rsidRPr="009749F6" w14:paraId="6834CA03" w14:textId="77777777" w:rsidTr="005B4397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31210090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5A1F7139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03477A8B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</w:tr>
      <w:tr w:rsidR="00EC3DD3" w:rsidRPr="009749F6" w14:paraId="456B3CD2" w14:textId="77777777" w:rsidTr="005B4397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4C36B2AD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697182AB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42AEC292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</w:tr>
      <w:tr w:rsidR="00EC3DD3" w:rsidRPr="009749F6" w14:paraId="525A2EA7" w14:textId="77777777" w:rsidTr="005B4397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3E091FB4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7F1206F1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71A1417C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</w:tr>
      <w:tr w:rsidR="00EC3DD3" w:rsidRPr="009749F6" w14:paraId="53530370" w14:textId="77777777" w:rsidTr="005B4397">
        <w:trPr>
          <w:trHeight w:val="720"/>
        </w:trPr>
        <w:tc>
          <w:tcPr>
            <w:tcW w:w="2160" w:type="dxa"/>
            <w:shd w:val="clear" w:color="auto" w:fill="auto"/>
            <w:vAlign w:val="center"/>
          </w:tcPr>
          <w:p w14:paraId="68BC9934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264E463F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5067" w:type="dxa"/>
            <w:shd w:val="clear" w:color="auto" w:fill="auto"/>
            <w:vAlign w:val="center"/>
          </w:tcPr>
          <w:p w14:paraId="23E99703" w14:textId="77777777" w:rsidR="00EC3DD3" w:rsidRPr="009749F6" w:rsidRDefault="00EC3DD3" w:rsidP="005B4397">
            <w:pPr>
              <w:pStyle w:val="BodyText2"/>
              <w:rPr>
                <w:i w:val="0"/>
                <w:iCs/>
              </w:rPr>
            </w:pPr>
          </w:p>
        </w:tc>
      </w:tr>
    </w:tbl>
    <w:p w14:paraId="64CB0FA1" w14:textId="77777777" w:rsidR="00EC3DD3" w:rsidRPr="00D0504F" w:rsidRDefault="00EC3DD3" w:rsidP="009F30CA"/>
    <w:p w14:paraId="2A188532" w14:textId="67A9F41A" w:rsidR="006F3C30" w:rsidRPr="006F3C30" w:rsidRDefault="00EC3DD3" w:rsidP="006F3C30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9" w:name="_Toc140511076"/>
      <w:r>
        <w:lastRenderedPageBreak/>
        <w:t>TERMINI E CONDIZIONI</w:t>
      </w:r>
      <w:bookmarkEnd w:id="29"/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18" w:space="0" w:color="BFBFBF" w:themeColor="background1" w:themeShade="BF"/>
          <w:right w:val="single" w:sz="18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6F3C30" w:rsidRPr="006F3C30" w14:paraId="56DE94F6" w14:textId="77777777" w:rsidTr="0075616A">
        <w:trPr>
          <w:trHeight w:val="4320"/>
        </w:trPr>
        <w:tc>
          <w:tcPr>
            <w:tcW w:w="10345" w:type="dxa"/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09BA9B25" w14:textId="33F6BBCB" w:rsidR="006F3C30" w:rsidRPr="006F3C30" w:rsidRDefault="006F3C30" w:rsidP="0075616A">
            <w:pPr>
              <w:spacing w:after="120" w:line="276" w:lineRule="auto"/>
              <w:rPr>
                <w:sz w:val="21"/>
                <w:szCs w:val="24"/>
              </w:rPr>
            </w:pPr>
          </w:p>
        </w:tc>
      </w:tr>
    </w:tbl>
    <w:p w14:paraId="0B543664" w14:textId="77777777" w:rsidR="00EC3DD3" w:rsidRPr="00EC3DD3" w:rsidRDefault="00EC3DD3" w:rsidP="00EC3DD3">
      <w:pPr>
        <w:spacing w:after="0" w:line="360" w:lineRule="auto"/>
        <w:rPr>
          <w:sz w:val="22"/>
        </w:rPr>
      </w:pPr>
    </w:p>
    <w:tbl>
      <w:tblPr>
        <w:tblW w:w="10327" w:type="dxa"/>
        <w:tblInd w:w="13" w:type="dxa"/>
        <w:tblLook w:val="04A0" w:firstRow="1" w:lastRow="0" w:firstColumn="1" w:lastColumn="0" w:noHBand="0" w:noVBand="1"/>
      </w:tblPr>
      <w:tblGrid>
        <w:gridCol w:w="5827"/>
        <w:gridCol w:w="4500"/>
      </w:tblGrid>
      <w:tr w:rsidR="00EC3DD3" w:rsidRPr="00ED138B" w14:paraId="6DCD57CF" w14:textId="77777777" w:rsidTr="00EC3DD3">
        <w:trPr>
          <w:trHeight w:val="600"/>
        </w:trPr>
        <w:tc>
          <w:tcPr>
            <w:tcW w:w="5827" w:type="dxa"/>
            <w:tcBorders>
              <w:top w:val="single" w:sz="18" w:space="0" w:color="BFBFBF" w:themeColor="background1" w:themeShade="BF"/>
              <w:left w:val="single" w:sz="8" w:space="0" w:color="BFBFBF"/>
              <w:bottom w:val="single" w:sz="18" w:space="0" w:color="BFBFBF" w:themeColor="background1" w:themeShade="BF"/>
              <w:right w:val="single" w:sz="4" w:space="0" w:color="A6A6A6"/>
            </w:tcBorders>
            <w:shd w:val="clear" w:color="000000" w:fill="FFE699"/>
            <w:vAlign w:val="center"/>
            <w:hideMark/>
          </w:tcPr>
          <w:p w14:paraId="38B75F7D" w14:textId="77777777" w:rsidR="00EC3DD3" w:rsidRPr="00141E8E" w:rsidRDefault="00EC3DD3" w:rsidP="005B439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A PROPOSTA PUÒ ESSERE RITIRATA SE NON ACCETTATA ENTRO LA DATA DI</w:t>
            </w:r>
          </w:p>
        </w:tc>
        <w:tc>
          <w:tcPr>
            <w:tcW w:w="4500" w:type="dxa"/>
            <w:tcBorders>
              <w:top w:val="single" w:sz="18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4" w:space="0" w:color="A6A6A6"/>
            </w:tcBorders>
            <w:shd w:val="clear" w:color="000000" w:fill="FFF2CC"/>
            <w:vAlign w:val="center"/>
            <w:hideMark/>
          </w:tcPr>
          <w:p w14:paraId="6DD70AFC" w14:textId="77777777" w:rsidR="00EC3DD3" w:rsidRPr="00ED138B" w:rsidRDefault="00EC3DD3" w:rsidP="005B439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79AEA08C" w14:textId="77777777" w:rsidR="00EC3DD3" w:rsidRDefault="00EC3DD3" w:rsidP="00EC3DD3">
      <w:pPr>
        <w:spacing w:after="0" w:line="240" w:lineRule="auto"/>
        <w:rPr>
          <w:szCs w:val="20"/>
        </w:rPr>
      </w:pPr>
    </w:p>
    <w:p w14:paraId="7F6384FD" w14:textId="77777777" w:rsidR="00EC3DD3" w:rsidRDefault="00EC3DD3" w:rsidP="00EC3DD3">
      <w:pPr>
        <w:spacing w:after="0" w:line="240" w:lineRule="auto"/>
        <w:rPr>
          <w:szCs w:val="20"/>
        </w:rPr>
      </w:pPr>
    </w:p>
    <w:p w14:paraId="58C53C78" w14:textId="72020895" w:rsidR="00EC3DD3" w:rsidRPr="00EC3DD3" w:rsidRDefault="00EC3DD3" w:rsidP="00EC3DD3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30" w:name="_Toc140511077"/>
      <w:r>
        <w:t>ACCETTAZIONE DELLA PROPOSTA</w:t>
      </w:r>
      <w:bookmarkEnd w:id="30"/>
    </w:p>
    <w:tbl>
      <w:tblPr>
        <w:tblW w:w="10352" w:type="dxa"/>
        <w:tblBorders>
          <w:top w:val="single" w:sz="4" w:space="0" w:color="BFBFBF" w:themeColor="background1" w:themeShade="BF"/>
          <w:left w:val="single" w:sz="8" w:space="0" w:color="BFBFBF"/>
          <w:bottom w:val="single" w:sz="18" w:space="0" w:color="BFBFBF" w:themeColor="background1" w:themeShade="BF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366"/>
        <w:gridCol w:w="3825"/>
        <w:gridCol w:w="1538"/>
        <w:gridCol w:w="3623"/>
      </w:tblGrid>
      <w:tr w:rsidR="00EC3DD3" w:rsidRPr="00ED138B" w14:paraId="44DD7BC3" w14:textId="77777777" w:rsidTr="00EC3DD3">
        <w:trPr>
          <w:trHeight w:val="1060"/>
        </w:trPr>
        <w:tc>
          <w:tcPr>
            <w:tcW w:w="1329" w:type="dxa"/>
            <w:tcBorders>
              <w:top w:val="single" w:sz="4" w:space="0" w:color="BFBFBF" w:themeColor="background1" w:themeShade="BF"/>
              <w:left w:val="single" w:sz="18" w:space="0" w:color="BFBFBF" w:themeColor="background1" w:themeShade="BF"/>
              <w:bottom w:val="single" w:sz="18" w:space="0" w:color="BFBFBF" w:themeColor="background1" w:themeShade="BF"/>
            </w:tcBorders>
            <w:shd w:val="clear" w:color="000000" w:fill="D6DCE4"/>
            <w:vAlign w:val="center"/>
            <w:hideMark/>
          </w:tcPr>
          <w:p w14:paraId="21ADBFC8" w14:textId="77777777" w:rsidR="00EC3DD3" w:rsidRPr="00141E8E" w:rsidRDefault="00EC3DD3" w:rsidP="005B439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FIRMA AUTORIZZATA DEL CLIENTE</w:t>
            </w:r>
          </w:p>
        </w:tc>
        <w:tc>
          <w:tcPr>
            <w:tcW w:w="3876" w:type="dxa"/>
            <w:shd w:val="clear" w:color="000000" w:fill="FFFFFF"/>
            <w:vAlign w:val="center"/>
            <w:hideMark/>
          </w:tcPr>
          <w:p w14:paraId="21A31C9F" w14:textId="77777777" w:rsidR="00EC3DD3" w:rsidRPr="00141E8E" w:rsidRDefault="00EC3DD3" w:rsidP="005B439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75" w:type="dxa"/>
            <w:shd w:val="clear" w:color="000000" w:fill="D6DCE4"/>
            <w:vAlign w:val="center"/>
            <w:hideMark/>
          </w:tcPr>
          <w:p w14:paraId="098DC5C0" w14:textId="77777777" w:rsidR="00EC3DD3" w:rsidRPr="00141E8E" w:rsidRDefault="00EC3DD3" w:rsidP="005B439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ATA DI ACCETTAZIONE</w:t>
            </w:r>
          </w:p>
        </w:tc>
        <w:tc>
          <w:tcPr>
            <w:tcW w:w="3672" w:type="dxa"/>
            <w:shd w:val="clear" w:color="000000" w:fill="FFFFFF"/>
            <w:vAlign w:val="center"/>
            <w:hideMark/>
          </w:tcPr>
          <w:p w14:paraId="1EE7FCE4" w14:textId="77777777" w:rsidR="00EC3DD3" w:rsidRPr="00141E8E" w:rsidRDefault="00EC3DD3" w:rsidP="005B439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7FE1C5DF" w14:textId="77777777" w:rsidR="00EC3DD3" w:rsidRDefault="00EC3DD3" w:rsidP="00EC3DD3">
      <w:pPr>
        <w:rPr>
          <w:szCs w:val="20"/>
        </w:rPr>
      </w:pPr>
    </w:p>
    <w:p w14:paraId="799BC30E" w14:textId="77777777" w:rsidR="006149B1" w:rsidRDefault="006149B1" w:rsidP="00C805C2">
      <w:pPr>
        <w:spacing w:line="240" w:lineRule="auto"/>
        <w:rPr>
          <w:szCs w:val="20"/>
        </w:rPr>
        <w:sectPr w:rsidR="006149B1" w:rsidSect="00B6613D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  <w:bookmarkStart w:id="31" w:name="_Hlk536359931"/>
      <w:bookmarkEnd w:id="19"/>
    </w:p>
    <w:bookmarkEnd w:id="31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68B09CB7" w14:textId="77777777" w:rsidTr="006A0235">
        <w:trPr>
          <w:trHeight w:val="3002"/>
        </w:trPr>
        <w:tc>
          <w:tcPr>
            <w:tcW w:w="9662" w:type="dxa"/>
          </w:tcPr>
          <w:p w14:paraId="6796F59B" w14:textId="77777777" w:rsidR="00A64F9A" w:rsidRPr="00A64F9A" w:rsidRDefault="00A64F9A" w:rsidP="006C6E43">
            <w:pPr>
              <w:jc w:val="center"/>
              <w:rPr>
                <w:b/>
              </w:rPr>
            </w:pPr>
          </w:p>
          <w:p w14:paraId="25592F86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6980F6F4" w14:textId="77777777" w:rsidR="00A64F9A" w:rsidRPr="00A64F9A" w:rsidRDefault="00A64F9A" w:rsidP="006C6E43"/>
          <w:p w14:paraId="138ECF3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5A78FE9B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B6613D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823B9" w14:textId="77777777" w:rsidR="00B6613D" w:rsidRDefault="00B6613D" w:rsidP="00480F66">
      <w:pPr>
        <w:spacing w:after="0" w:line="240" w:lineRule="auto"/>
      </w:pPr>
      <w:r>
        <w:separator/>
      </w:r>
    </w:p>
  </w:endnote>
  <w:endnote w:type="continuationSeparator" w:id="0">
    <w:p w14:paraId="1C0F2E21" w14:textId="77777777" w:rsidR="00B6613D" w:rsidRDefault="00B6613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A8FE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14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18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2A523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17</w:t>
    </w:r>
    <w:r w:rsidRPr="00C805C2">
      <w:rPr>
        <w:bCs/>
      </w:rPr>
      <w:fldChar w:fldCharType="end"/>
    </w:r>
    <w:r>
      <w:t xml:space="preserve"> di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>
      <w:t>18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B2A34" w14:textId="77777777" w:rsidR="00B6613D" w:rsidRDefault="00B6613D" w:rsidP="00480F66">
      <w:pPr>
        <w:spacing w:after="0" w:line="240" w:lineRule="auto"/>
      </w:pPr>
      <w:r>
        <w:separator/>
      </w:r>
    </w:p>
  </w:footnote>
  <w:footnote w:type="continuationSeparator" w:id="0">
    <w:p w14:paraId="12CFC3D0" w14:textId="77777777" w:rsidR="00B6613D" w:rsidRDefault="00B6613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9E5CA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D386B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59529455">
    <w:abstractNumId w:val="5"/>
  </w:num>
  <w:num w:numId="2" w16cid:durableId="866528370">
    <w:abstractNumId w:val="2"/>
  </w:num>
  <w:num w:numId="3" w16cid:durableId="2012100717">
    <w:abstractNumId w:val="1"/>
  </w:num>
  <w:num w:numId="4" w16cid:durableId="101843070">
    <w:abstractNumId w:val="9"/>
  </w:num>
  <w:num w:numId="5" w16cid:durableId="1106341993">
    <w:abstractNumId w:val="11"/>
  </w:num>
  <w:num w:numId="6" w16cid:durableId="1561552815">
    <w:abstractNumId w:val="8"/>
  </w:num>
  <w:num w:numId="7" w16cid:durableId="13967716">
    <w:abstractNumId w:val="7"/>
  </w:num>
  <w:num w:numId="8" w16cid:durableId="792869057">
    <w:abstractNumId w:val="4"/>
  </w:num>
  <w:num w:numId="9" w16cid:durableId="297804549">
    <w:abstractNumId w:val="6"/>
  </w:num>
  <w:num w:numId="10" w16cid:durableId="699862672">
    <w:abstractNumId w:val="12"/>
  </w:num>
  <w:num w:numId="11" w16cid:durableId="221984296">
    <w:abstractNumId w:val="10"/>
  </w:num>
  <w:num w:numId="12" w16cid:durableId="1010445771">
    <w:abstractNumId w:val="3"/>
  </w:num>
  <w:num w:numId="13" w16cid:durableId="1991522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56C1F"/>
    <w:rsid w:val="00001869"/>
    <w:rsid w:val="000124C0"/>
    <w:rsid w:val="000439D0"/>
    <w:rsid w:val="00043B56"/>
    <w:rsid w:val="0004771F"/>
    <w:rsid w:val="000555F6"/>
    <w:rsid w:val="00066D26"/>
    <w:rsid w:val="00084DC6"/>
    <w:rsid w:val="000A6E39"/>
    <w:rsid w:val="000C7A8B"/>
    <w:rsid w:val="000E13F9"/>
    <w:rsid w:val="0010012F"/>
    <w:rsid w:val="00104901"/>
    <w:rsid w:val="00104E3A"/>
    <w:rsid w:val="00112F9D"/>
    <w:rsid w:val="001228CB"/>
    <w:rsid w:val="00130D91"/>
    <w:rsid w:val="00143339"/>
    <w:rsid w:val="00144067"/>
    <w:rsid w:val="001769BD"/>
    <w:rsid w:val="00184DC6"/>
    <w:rsid w:val="00186202"/>
    <w:rsid w:val="001A628F"/>
    <w:rsid w:val="001B10D7"/>
    <w:rsid w:val="001C6DA8"/>
    <w:rsid w:val="001D402C"/>
    <w:rsid w:val="001F5304"/>
    <w:rsid w:val="00203F44"/>
    <w:rsid w:val="00223549"/>
    <w:rsid w:val="00224DA8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35262"/>
    <w:rsid w:val="00341FCC"/>
    <w:rsid w:val="00342FAB"/>
    <w:rsid w:val="00350EFA"/>
    <w:rsid w:val="00356C1F"/>
    <w:rsid w:val="00363E95"/>
    <w:rsid w:val="00397870"/>
    <w:rsid w:val="00397936"/>
    <w:rsid w:val="00397DBE"/>
    <w:rsid w:val="003B37F1"/>
    <w:rsid w:val="003C6D62"/>
    <w:rsid w:val="003D2439"/>
    <w:rsid w:val="0040361B"/>
    <w:rsid w:val="00410889"/>
    <w:rsid w:val="00412703"/>
    <w:rsid w:val="00414587"/>
    <w:rsid w:val="00416AD2"/>
    <w:rsid w:val="00424A44"/>
    <w:rsid w:val="00425A77"/>
    <w:rsid w:val="00434028"/>
    <w:rsid w:val="00440BD7"/>
    <w:rsid w:val="00443CC7"/>
    <w:rsid w:val="0045153B"/>
    <w:rsid w:val="0045162C"/>
    <w:rsid w:val="00480F66"/>
    <w:rsid w:val="0048129D"/>
    <w:rsid w:val="00494038"/>
    <w:rsid w:val="00517CA8"/>
    <w:rsid w:val="00541C9F"/>
    <w:rsid w:val="00541D2D"/>
    <w:rsid w:val="00570608"/>
    <w:rsid w:val="00590A01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6F3C30"/>
    <w:rsid w:val="00722E71"/>
    <w:rsid w:val="00727EB9"/>
    <w:rsid w:val="00744401"/>
    <w:rsid w:val="00752F3A"/>
    <w:rsid w:val="0076173D"/>
    <w:rsid w:val="00766C02"/>
    <w:rsid w:val="00770091"/>
    <w:rsid w:val="0077063E"/>
    <w:rsid w:val="00773199"/>
    <w:rsid w:val="007C2D33"/>
    <w:rsid w:val="007D5EBC"/>
    <w:rsid w:val="007E79B5"/>
    <w:rsid w:val="007F744B"/>
    <w:rsid w:val="00801DF5"/>
    <w:rsid w:val="00802E66"/>
    <w:rsid w:val="008047D3"/>
    <w:rsid w:val="008106B4"/>
    <w:rsid w:val="0081581A"/>
    <w:rsid w:val="00823138"/>
    <w:rsid w:val="008235A0"/>
    <w:rsid w:val="00826077"/>
    <w:rsid w:val="00865101"/>
    <w:rsid w:val="00870E2C"/>
    <w:rsid w:val="008752AF"/>
    <w:rsid w:val="00886DDF"/>
    <w:rsid w:val="0089235E"/>
    <w:rsid w:val="008939B0"/>
    <w:rsid w:val="008A2B06"/>
    <w:rsid w:val="008D2AB6"/>
    <w:rsid w:val="008D3852"/>
    <w:rsid w:val="008F7553"/>
    <w:rsid w:val="00906570"/>
    <w:rsid w:val="0092117C"/>
    <w:rsid w:val="0092169A"/>
    <w:rsid w:val="00925549"/>
    <w:rsid w:val="009312DA"/>
    <w:rsid w:val="00947186"/>
    <w:rsid w:val="00955D6F"/>
    <w:rsid w:val="00962F3A"/>
    <w:rsid w:val="009749F6"/>
    <w:rsid w:val="0099531C"/>
    <w:rsid w:val="009A177A"/>
    <w:rsid w:val="009A3B87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37DF"/>
    <w:rsid w:val="00AC41EA"/>
    <w:rsid w:val="00AC78FF"/>
    <w:rsid w:val="00AF0690"/>
    <w:rsid w:val="00B11A9D"/>
    <w:rsid w:val="00B14E5B"/>
    <w:rsid w:val="00B41B66"/>
    <w:rsid w:val="00B6613D"/>
    <w:rsid w:val="00B84C2A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26C"/>
    <w:rsid w:val="00C95788"/>
    <w:rsid w:val="00CA207F"/>
    <w:rsid w:val="00CA5F14"/>
    <w:rsid w:val="00CB693F"/>
    <w:rsid w:val="00CF204A"/>
    <w:rsid w:val="00CF25AC"/>
    <w:rsid w:val="00CF4E22"/>
    <w:rsid w:val="00CF7D4E"/>
    <w:rsid w:val="00D0504F"/>
    <w:rsid w:val="00D15EE8"/>
    <w:rsid w:val="00D25122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B440C"/>
    <w:rsid w:val="00DD0B2C"/>
    <w:rsid w:val="00E11F8E"/>
    <w:rsid w:val="00E53CCA"/>
    <w:rsid w:val="00E63191"/>
    <w:rsid w:val="00E8459A"/>
    <w:rsid w:val="00EC3DD3"/>
    <w:rsid w:val="00F02752"/>
    <w:rsid w:val="00F12F4E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3CE418"/>
  <w15:docId w15:val="{A37BB4E8-3598-2A40-976F-6D849FA2F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F5304"/>
    <w:pPr>
      <w:tabs>
        <w:tab w:val="left" w:pos="440"/>
        <w:tab w:val="right" w:leader="dot" w:pos="10502"/>
      </w:tabs>
      <w:spacing w:before="100" w:after="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5549"/>
    <w:pPr>
      <w:tabs>
        <w:tab w:val="left" w:pos="960"/>
        <w:tab w:val="right" w:leader="dot" w:pos="10490"/>
      </w:tabs>
      <w:spacing w:after="0" w:line="360" w:lineRule="auto"/>
      <w:ind w:left="216"/>
    </w:pPr>
    <w:rPr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1178504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3</Pages>
  <Words>785</Words>
  <Characters>447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Yang Li</cp:lastModifiedBy>
  <cp:revision>11</cp:revision>
  <cp:lastPrinted>2019-01-22T01:48:00Z</cp:lastPrinted>
  <dcterms:created xsi:type="dcterms:W3CDTF">2023-07-17T21:31:00Z</dcterms:created>
  <dcterms:modified xsi:type="dcterms:W3CDTF">2024-03-07T07:33:00Z</dcterms:modified>
</cp:coreProperties>
</file>